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220C6F" w14:textId="30F0E6E1" w:rsidR="00930066" w:rsidRPr="00C67660" w:rsidRDefault="00930066" w:rsidP="00930066">
      <w:pPr>
        <w:pStyle w:val="Heading1"/>
        <w:spacing w:before="0" w:after="120"/>
        <w:jc w:val="center"/>
        <w:rPr>
          <w:rFonts w:ascii="Calibri" w:hAnsi="Calibri"/>
          <w:sz w:val="28"/>
          <w:szCs w:val="28"/>
        </w:rPr>
      </w:pPr>
      <w:r w:rsidRPr="00F67CA0">
        <w:rPr>
          <w:rFonts w:ascii="Calibri" w:hAnsi="Calibri"/>
          <w:sz w:val="28"/>
          <w:szCs w:val="28"/>
        </w:rPr>
        <w:t>COMP</w:t>
      </w:r>
      <w:r w:rsidR="00396DBA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>7500/7506 Lecture 1</w:t>
      </w:r>
      <w:r w:rsidR="002C50C0">
        <w:rPr>
          <w:rFonts w:ascii="Calibri" w:hAnsi="Calibri"/>
          <w:sz w:val="28"/>
          <w:szCs w:val="28"/>
        </w:rPr>
        <w:t>8</w:t>
      </w:r>
      <w:r>
        <w:rPr>
          <w:rFonts w:ascii="Calibri" w:hAnsi="Calibri"/>
          <w:sz w:val="28"/>
          <w:szCs w:val="28"/>
        </w:rPr>
        <w:t xml:space="preserve"> </w:t>
      </w:r>
      <w:r w:rsidRPr="00EA706B">
        <w:rPr>
          <w:rFonts w:ascii="Calibri" w:hAnsi="Calibri"/>
          <w:sz w:val="28"/>
          <w:szCs w:val="28"/>
        </w:rPr>
        <w:t xml:space="preserve">Project </w:t>
      </w:r>
      <w:r>
        <w:rPr>
          <w:rFonts w:ascii="Calibri" w:hAnsi="Calibri"/>
          <w:sz w:val="28"/>
          <w:szCs w:val="28"/>
        </w:rPr>
        <w:t>3-</w:t>
      </w:r>
      <w:r w:rsidR="00023F65">
        <w:rPr>
          <w:rFonts w:ascii="Calibri" w:hAnsi="Calibri"/>
          <w:sz w:val="28"/>
          <w:szCs w:val="28"/>
        </w:rPr>
        <w:t>6</w:t>
      </w:r>
      <w:r w:rsidRPr="00EA706B"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AUbatch</w:t>
      </w:r>
      <w:proofErr w:type="spellEnd"/>
      <w:r w:rsidRPr="00EA706B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 xml:space="preserve">– </w:t>
      </w:r>
      <w:proofErr w:type="spellStart"/>
      <w:r w:rsidR="00023F65">
        <w:rPr>
          <w:rFonts w:ascii="Calibri" w:hAnsi="Calibri"/>
          <w:sz w:val="28"/>
          <w:szCs w:val="28"/>
        </w:rPr>
        <w:t>P</w:t>
      </w:r>
      <w:r>
        <w:rPr>
          <w:rFonts w:ascii="Calibri" w:hAnsi="Calibri"/>
          <w:sz w:val="28"/>
          <w:szCs w:val="28"/>
        </w:rPr>
        <w:t>Threads</w:t>
      </w:r>
      <w:proofErr w:type="spellEnd"/>
    </w:p>
    <w:p w14:paraId="3B6A0ADC" w14:textId="065F02AD" w:rsidR="003F6AB9" w:rsidRPr="003C5E23" w:rsidRDefault="00F75603" w:rsidP="003F6AB9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Theme="minorHAnsi" w:cstheme="minorHAnsi"/>
          <w:color w:val="000000" w:themeColor="text1"/>
          <w:kern w:val="24"/>
          <w:sz w:val="22"/>
          <w:szCs w:val="22"/>
        </w:rPr>
      </w:pPr>
      <w:r>
        <w:rPr>
          <w:rFonts w:asciiTheme="minorHAnsi" w:eastAsia="MS PGothic" w:hAnsiTheme="minorHAnsi" w:cstheme="minorHAnsi"/>
          <w:b/>
          <w:color w:val="000000" w:themeColor="text1"/>
          <w:kern w:val="24"/>
          <w:sz w:val="22"/>
          <w:szCs w:val="22"/>
        </w:rPr>
        <w:t xml:space="preserve">Review </w:t>
      </w:r>
      <w:r w:rsidR="003F6AB9" w:rsidRPr="003C5E23">
        <w:rPr>
          <w:rFonts w:asciiTheme="minorHAnsi" w:eastAsia="MS PGothic" w:hAnsiTheme="minorHAnsi" w:cstheme="minorHAnsi"/>
          <w:b/>
          <w:color w:val="000000" w:themeColor="text1"/>
          <w:kern w:val="24"/>
          <w:sz w:val="22"/>
          <w:szCs w:val="22"/>
        </w:rPr>
        <w:t xml:space="preserve">Exercise </w:t>
      </w:r>
      <w:r w:rsidR="00023F65" w:rsidRPr="003C5E23">
        <w:rPr>
          <w:rFonts w:asciiTheme="minorHAnsi" w:eastAsia="MS PGothic" w:hAnsiTheme="minorHAnsi" w:cstheme="minorHAnsi"/>
          <w:b/>
          <w:color w:val="000000" w:themeColor="text1"/>
          <w:kern w:val="24"/>
          <w:sz w:val="22"/>
          <w:szCs w:val="22"/>
        </w:rPr>
        <w:t>1</w:t>
      </w:r>
      <w:r w:rsidR="003F6AB9" w:rsidRPr="003C5E23">
        <w:rPr>
          <w:rFonts w:asciiTheme="minorHAnsi" w:eastAsia="MS PGothic" w:hAnsiTheme="minorHAnsi" w:cstheme="minorHAnsi"/>
          <w:b/>
          <w:color w:val="000000" w:themeColor="text1"/>
          <w:kern w:val="24"/>
          <w:sz w:val="22"/>
          <w:szCs w:val="22"/>
        </w:rPr>
        <w:t>:</w:t>
      </w:r>
      <w:r w:rsidR="003F6AB9" w:rsidRPr="003C5E23">
        <w:rPr>
          <w:rFonts w:asciiTheme="minorHAnsi" w:eastAsia="MS PGothic" w:hAnsiTheme="minorHAnsi" w:cstheme="minorHAnsi"/>
          <w:color w:val="000000" w:themeColor="text1"/>
          <w:kern w:val="24"/>
          <w:sz w:val="22"/>
          <w:szCs w:val="22"/>
        </w:rPr>
        <w:t xml:space="preserve"> What is the difference between the following two code segments?</w:t>
      </w:r>
    </w:p>
    <w:p w14:paraId="6E2F6021" w14:textId="77777777" w:rsidR="003F6AB9" w:rsidRPr="00023F65" w:rsidRDefault="003F6AB9" w:rsidP="003F6AB9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</w:pP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 xml:space="preserve">for (row = 0; row &lt; n; row++) </w:t>
      </w:r>
    </w:p>
    <w:p w14:paraId="2A87B366" w14:textId="77777777" w:rsidR="003F6AB9" w:rsidRPr="00023F65" w:rsidRDefault="003F6AB9" w:rsidP="003F6AB9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</w:pP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</w: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  <w:t xml:space="preserve">for (column = 0; column &lt; n; column++) </w:t>
      </w: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</w:r>
    </w:p>
    <w:p w14:paraId="32FA08A0" w14:textId="77777777" w:rsidR="003F6AB9" w:rsidRPr="00023F65" w:rsidRDefault="003F6AB9" w:rsidP="003F6AB9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</w:pP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</w: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</w: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  <w:t xml:space="preserve">c[row][column] = </w:t>
      </w:r>
    </w:p>
    <w:p w14:paraId="3D29C149" w14:textId="77777777" w:rsidR="003F6AB9" w:rsidRPr="00023F65" w:rsidRDefault="003F6AB9" w:rsidP="003F6AB9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</w:pP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</w: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</w: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</w:r>
      <w:proofErr w:type="spellStart"/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>dot_product</w:t>
      </w:r>
      <w:proofErr w:type="spellEnd"/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 xml:space="preserve">( </w:t>
      </w:r>
      <w:proofErr w:type="spellStart"/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>get_row</w:t>
      </w:r>
      <w:proofErr w:type="spellEnd"/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 xml:space="preserve">(a, row), </w:t>
      </w:r>
    </w:p>
    <w:p w14:paraId="05E8DB39" w14:textId="77777777" w:rsidR="003F6AB9" w:rsidRPr="00023F65" w:rsidRDefault="003F6AB9" w:rsidP="003F6AB9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</w:pP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</w: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</w: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</w: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</w: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</w:r>
      <w:proofErr w:type="spellStart"/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>get_col</w:t>
      </w:r>
      <w:proofErr w:type="spellEnd"/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>(b, col));</w:t>
      </w:r>
    </w:p>
    <w:p w14:paraId="512EDB0B" w14:textId="77777777" w:rsidR="003F6AB9" w:rsidRPr="00023F65" w:rsidRDefault="003F6AB9" w:rsidP="003F6AB9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Theme="minorHAnsi" w:cstheme="minorHAnsi"/>
          <w:color w:val="000000" w:themeColor="text1"/>
          <w:kern w:val="24"/>
          <w:sz w:val="18"/>
          <w:szCs w:val="18"/>
        </w:rPr>
      </w:pPr>
    </w:p>
    <w:p w14:paraId="5302DF8C" w14:textId="77777777" w:rsidR="003F6AB9" w:rsidRPr="00023F65" w:rsidRDefault="003F6AB9" w:rsidP="003F6AB9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</w:pP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 xml:space="preserve">for (row = 0; row &lt; n; row++) </w:t>
      </w:r>
    </w:p>
    <w:p w14:paraId="3046EB08" w14:textId="77777777" w:rsidR="003F6AB9" w:rsidRPr="00023F65" w:rsidRDefault="003F6AB9" w:rsidP="003F6AB9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</w:pP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</w: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  <w:t xml:space="preserve">for (column = 0; column &lt; n; column++) </w:t>
      </w:r>
    </w:p>
    <w:p w14:paraId="2BB35E56" w14:textId="77777777" w:rsidR="003F6AB9" w:rsidRPr="00023F65" w:rsidRDefault="003F6AB9" w:rsidP="003F6AB9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</w:pP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</w: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  <w:t xml:space="preserve">  </w:t>
      </w: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  <w:t xml:space="preserve">c[row][column] = </w:t>
      </w:r>
    </w:p>
    <w:p w14:paraId="1B36C736" w14:textId="77777777" w:rsidR="003F6AB9" w:rsidRPr="00023F65" w:rsidRDefault="003F6AB9" w:rsidP="003F6AB9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</w:pP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</w: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  <w:t xml:space="preserve">     </w:t>
      </w: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</w:r>
      <w:proofErr w:type="spellStart"/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>create_thread</w:t>
      </w:r>
      <w:proofErr w:type="spellEnd"/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 xml:space="preserve">( </w:t>
      </w:r>
      <w:proofErr w:type="spellStart"/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>dot_product</w:t>
      </w:r>
      <w:proofErr w:type="spellEnd"/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>(</w:t>
      </w:r>
      <w:proofErr w:type="spellStart"/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>get_row</w:t>
      </w:r>
      <w:proofErr w:type="spellEnd"/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 xml:space="preserve">(a, row),    </w:t>
      </w: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</w: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</w: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</w:r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ab/>
      </w:r>
      <w:proofErr w:type="spellStart"/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>get_col</w:t>
      </w:r>
      <w:proofErr w:type="spellEnd"/>
      <w:r w:rsidRPr="00023F65">
        <w:rPr>
          <w:rFonts w:ascii="Courier New" w:eastAsia="MS PGothic" w:hAnsi="Courier New" w:cs="Courier New"/>
          <w:color w:val="000000" w:themeColor="text1"/>
          <w:kern w:val="24"/>
          <w:sz w:val="18"/>
          <w:szCs w:val="18"/>
        </w:rPr>
        <w:t>(b, col)));</w:t>
      </w:r>
    </w:p>
    <w:p w14:paraId="1F851E6A" w14:textId="77777777" w:rsidR="003F6AB9" w:rsidRDefault="003F6AB9" w:rsidP="003F6AB9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0"/>
          <w:szCs w:val="20"/>
        </w:rPr>
      </w:pPr>
    </w:p>
    <w:p w14:paraId="570E12F0" w14:textId="77777777" w:rsidR="00790919" w:rsidRDefault="00790919" w:rsidP="008F21A7">
      <w:pPr>
        <w:rPr>
          <w:rFonts w:ascii="Calibri" w:hAnsi="Calibri" w:cs="Arial"/>
          <w:b/>
          <w:sz w:val="22"/>
          <w:szCs w:val="22"/>
        </w:rPr>
      </w:pPr>
    </w:p>
    <w:p w14:paraId="653FF78F" w14:textId="77777777" w:rsidR="00790919" w:rsidRDefault="00790919" w:rsidP="008F21A7">
      <w:pPr>
        <w:rPr>
          <w:rFonts w:ascii="Calibri" w:hAnsi="Calibri" w:cs="Arial"/>
          <w:b/>
          <w:sz w:val="22"/>
          <w:szCs w:val="22"/>
        </w:rPr>
      </w:pPr>
    </w:p>
    <w:p w14:paraId="12156A85" w14:textId="77777777" w:rsidR="00790919" w:rsidRDefault="00790919" w:rsidP="008F21A7">
      <w:pPr>
        <w:rPr>
          <w:rFonts w:ascii="Calibri" w:hAnsi="Calibri" w:cs="Arial"/>
          <w:b/>
          <w:sz w:val="22"/>
          <w:szCs w:val="22"/>
        </w:rPr>
      </w:pPr>
    </w:p>
    <w:p w14:paraId="7AA75C4A" w14:textId="6209191D" w:rsidR="001478F9" w:rsidRPr="003C5E23" w:rsidRDefault="001478F9" w:rsidP="008F21A7">
      <w:pPr>
        <w:rPr>
          <w:rFonts w:ascii="Calibri" w:hAnsi="Calibri" w:cs="Arial"/>
          <w:sz w:val="22"/>
          <w:szCs w:val="22"/>
        </w:rPr>
      </w:pPr>
      <w:r w:rsidRPr="003C5E23">
        <w:rPr>
          <w:rFonts w:ascii="Calibri" w:hAnsi="Calibri" w:cs="Arial"/>
          <w:b/>
          <w:sz w:val="22"/>
          <w:szCs w:val="22"/>
        </w:rPr>
        <w:t xml:space="preserve">Exercise </w:t>
      </w:r>
      <w:r w:rsidR="00023F65" w:rsidRPr="003C5E23">
        <w:rPr>
          <w:rFonts w:ascii="Calibri" w:hAnsi="Calibri" w:cs="Arial"/>
          <w:b/>
          <w:sz w:val="22"/>
          <w:szCs w:val="22"/>
        </w:rPr>
        <w:t>2</w:t>
      </w:r>
      <w:r w:rsidRPr="003C5E23">
        <w:rPr>
          <w:rFonts w:ascii="Calibri" w:hAnsi="Calibri" w:cs="Arial"/>
          <w:b/>
          <w:sz w:val="22"/>
          <w:szCs w:val="22"/>
        </w:rPr>
        <w:t xml:space="preserve">: </w:t>
      </w:r>
      <w:r w:rsidR="005A41A2" w:rsidRPr="003C5E23">
        <w:rPr>
          <w:rFonts w:ascii="Calibri" w:hAnsi="Calibri" w:cs="Arial"/>
          <w:sz w:val="22"/>
          <w:szCs w:val="22"/>
        </w:rPr>
        <w:t>A thread can terminate in three ways. Can you list two ways of terminating threads? (Hint: We just learned these two)</w:t>
      </w:r>
    </w:p>
    <w:p w14:paraId="2DF65C9F" w14:textId="2C9B65FD" w:rsidR="005A41A2" w:rsidRDefault="005A41A2" w:rsidP="008F21A7">
      <w:pPr>
        <w:tabs>
          <w:tab w:val="left" w:pos="-450"/>
        </w:tabs>
        <w:ind w:right="-540"/>
        <w:rPr>
          <w:rFonts w:ascii="Calibri" w:hAnsi="Calibri" w:cs="Arial"/>
          <w:b/>
          <w:sz w:val="22"/>
          <w:szCs w:val="22"/>
        </w:rPr>
      </w:pPr>
    </w:p>
    <w:p w14:paraId="60A457AD" w14:textId="1BC46D9A" w:rsidR="00790919" w:rsidRDefault="00790919" w:rsidP="008F21A7">
      <w:pPr>
        <w:tabs>
          <w:tab w:val="left" w:pos="-450"/>
        </w:tabs>
        <w:ind w:right="-540"/>
        <w:rPr>
          <w:rFonts w:ascii="Calibri" w:hAnsi="Calibri" w:cs="Arial"/>
          <w:b/>
          <w:sz w:val="22"/>
          <w:szCs w:val="22"/>
        </w:rPr>
      </w:pPr>
    </w:p>
    <w:p w14:paraId="59AD7A0C" w14:textId="5AA422E4" w:rsidR="00790919" w:rsidRDefault="00790919" w:rsidP="008F21A7">
      <w:pPr>
        <w:tabs>
          <w:tab w:val="left" w:pos="-450"/>
        </w:tabs>
        <w:ind w:right="-540"/>
        <w:rPr>
          <w:rFonts w:ascii="Calibri" w:hAnsi="Calibri" w:cs="Arial"/>
          <w:b/>
          <w:sz w:val="22"/>
          <w:szCs w:val="22"/>
        </w:rPr>
      </w:pPr>
    </w:p>
    <w:p w14:paraId="65DB75F8" w14:textId="2F498F93" w:rsidR="00790919" w:rsidRDefault="00790919" w:rsidP="008F21A7">
      <w:pPr>
        <w:tabs>
          <w:tab w:val="left" w:pos="-450"/>
        </w:tabs>
        <w:ind w:right="-540"/>
        <w:rPr>
          <w:rFonts w:ascii="Calibri" w:hAnsi="Calibri" w:cs="Arial"/>
          <w:b/>
          <w:sz w:val="22"/>
          <w:szCs w:val="22"/>
        </w:rPr>
      </w:pPr>
    </w:p>
    <w:p w14:paraId="1DCA7448" w14:textId="77777777" w:rsidR="00790919" w:rsidRDefault="00790919" w:rsidP="008F21A7">
      <w:pPr>
        <w:tabs>
          <w:tab w:val="left" w:pos="-450"/>
        </w:tabs>
        <w:ind w:right="-540"/>
        <w:rPr>
          <w:rFonts w:ascii="Calibri" w:hAnsi="Calibri" w:cs="Arial"/>
          <w:b/>
          <w:sz w:val="22"/>
          <w:szCs w:val="22"/>
        </w:rPr>
      </w:pPr>
    </w:p>
    <w:p w14:paraId="52CA34DC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B40062"/>
          <w:sz w:val="18"/>
          <w:szCs w:val="18"/>
          <w:lang w:eastAsia="en-US"/>
        </w:rPr>
        <w:t>void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*</w:t>
      </w:r>
      <w:proofErr w:type="spellStart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thread_function</w:t>
      </w:r>
      <w:proofErr w:type="spellEnd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(</w:t>
      </w:r>
      <w:r w:rsidRPr="00023F65">
        <w:rPr>
          <w:rFonts w:ascii="Courier New" w:hAnsi="Courier New" w:cs="Courier New"/>
          <w:color w:val="B40062"/>
          <w:sz w:val="18"/>
          <w:szCs w:val="18"/>
          <w:lang w:eastAsia="en-US"/>
        </w:rPr>
        <w:t>void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*</w:t>
      </w:r>
      <w:proofErr w:type="spellStart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arg</w:t>
      </w:r>
      <w:proofErr w:type="spellEnd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);</w:t>
      </w:r>
    </w:p>
    <w:p w14:paraId="5BF91726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B40062"/>
          <w:sz w:val="18"/>
          <w:szCs w:val="18"/>
          <w:lang w:eastAsia="en-US"/>
        </w:rPr>
        <w:t>char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message[] = </w:t>
      </w:r>
      <w:r w:rsidRPr="00023F65">
        <w:rPr>
          <w:rFonts w:ascii="Courier New" w:hAnsi="Courier New" w:cs="Courier New"/>
          <w:color w:val="BA0011"/>
          <w:sz w:val="18"/>
          <w:szCs w:val="18"/>
          <w:lang w:eastAsia="en-US"/>
        </w:rPr>
        <w:t>"Hello World"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;</w:t>
      </w:r>
    </w:p>
    <w:p w14:paraId="7DF9FFD1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</w:p>
    <w:p w14:paraId="7AD7EE28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B40062"/>
          <w:sz w:val="18"/>
          <w:szCs w:val="18"/>
          <w:lang w:eastAsia="en-US"/>
        </w:rPr>
        <w:t>int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main() {</w:t>
      </w:r>
    </w:p>
    <w:p w14:paraId="48D870D6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</w:t>
      </w:r>
      <w:r w:rsidRPr="00023F65">
        <w:rPr>
          <w:rFonts w:ascii="Courier New" w:hAnsi="Courier New" w:cs="Courier New"/>
          <w:color w:val="B40062"/>
          <w:sz w:val="18"/>
          <w:szCs w:val="18"/>
          <w:lang w:eastAsia="en-US"/>
        </w:rPr>
        <w:t>int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res;</w:t>
      </w:r>
    </w:p>
    <w:p w14:paraId="326DA8C5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</w:t>
      </w:r>
      <w:proofErr w:type="spellStart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pthread_t</w:t>
      </w:r>
      <w:proofErr w:type="spellEnd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</w:t>
      </w:r>
      <w:proofErr w:type="spellStart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a_thread</w:t>
      </w:r>
      <w:proofErr w:type="spellEnd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;</w:t>
      </w:r>
    </w:p>
    <w:p w14:paraId="33F05E0A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</w:t>
      </w:r>
      <w:r w:rsidRPr="00023F65">
        <w:rPr>
          <w:rFonts w:ascii="Courier New" w:hAnsi="Courier New" w:cs="Courier New"/>
          <w:color w:val="B40062"/>
          <w:sz w:val="18"/>
          <w:szCs w:val="18"/>
          <w:lang w:eastAsia="en-US"/>
        </w:rPr>
        <w:t>void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*</w:t>
      </w:r>
      <w:proofErr w:type="spellStart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thread_result</w:t>
      </w:r>
      <w:proofErr w:type="spellEnd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;</w:t>
      </w:r>
    </w:p>
    <w:p w14:paraId="2754829F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</w:p>
    <w:p w14:paraId="7023D132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res = </w:t>
      </w:r>
      <w:proofErr w:type="spellStart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pthread_create</w:t>
      </w:r>
      <w:proofErr w:type="spellEnd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(&amp;</w:t>
      </w:r>
      <w:proofErr w:type="spellStart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a_thread</w:t>
      </w:r>
      <w:proofErr w:type="spellEnd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, </w:t>
      </w:r>
      <w:r w:rsidRPr="00023F65">
        <w:rPr>
          <w:rFonts w:ascii="Courier New" w:hAnsi="Courier New" w:cs="Courier New"/>
          <w:color w:val="B40062"/>
          <w:sz w:val="18"/>
          <w:szCs w:val="18"/>
          <w:lang w:eastAsia="en-US"/>
        </w:rPr>
        <w:t>NULL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, </w:t>
      </w:r>
      <w:proofErr w:type="spellStart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thread_function</w:t>
      </w:r>
      <w:proofErr w:type="spellEnd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, </w:t>
      </w:r>
    </w:p>
    <w:p w14:paraId="291D574A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      (</w:t>
      </w:r>
      <w:r w:rsidRPr="00023F65">
        <w:rPr>
          <w:rFonts w:ascii="Courier New" w:hAnsi="Courier New" w:cs="Courier New"/>
          <w:color w:val="B40062"/>
          <w:sz w:val="18"/>
          <w:szCs w:val="18"/>
          <w:lang w:eastAsia="en-US"/>
        </w:rPr>
        <w:t>void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*)message);</w:t>
      </w:r>
    </w:p>
    <w:p w14:paraId="65AA698D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</w:t>
      </w:r>
    </w:p>
    <w:p w14:paraId="55A044DA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</w:t>
      </w:r>
      <w:r w:rsidRPr="00023F65">
        <w:rPr>
          <w:rFonts w:ascii="Courier New" w:hAnsi="Courier New" w:cs="Courier New"/>
          <w:color w:val="B40062"/>
          <w:sz w:val="18"/>
          <w:szCs w:val="18"/>
          <w:lang w:eastAsia="en-US"/>
        </w:rPr>
        <w:t>if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(res != </w:t>
      </w:r>
      <w:r w:rsidRPr="00023F65">
        <w:rPr>
          <w:rFonts w:ascii="Courier New" w:hAnsi="Courier New" w:cs="Courier New"/>
          <w:color w:val="000BFF"/>
          <w:sz w:val="18"/>
          <w:szCs w:val="18"/>
          <w:lang w:eastAsia="en-US"/>
        </w:rPr>
        <w:t>0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) {</w:t>
      </w:r>
    </w:p>
    <w:p w14:paraId="007E37FD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    </w:t>
      </w:r>
      <w:proofErr w:type="spellStart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perror</w:t>
      </w:r>
      <w:proofErr w:type="spellEnd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(</w:t>
      </w:r>
      <w:r w:rsidRPr="00023F65">
        <w:rPr>
          <w:rFonts w:ascii="Courier New" w:hAnsi="Courier New" w:cs="Courier New"/>
          <w:color w:val="BA0011"/>
          <w:sz w:val="18"/>
          <w:szCs w:val="18"/>
          <w:lang w:eastAsia="en-US"/>
        </w:rPr>
        <w:t>"Thread creation failed"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);</w:t>
      </w:r>
    </w:p>
    <w:p w14:paraId="0536A1C1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    exit(EXIT_FAILURE);</w:t>
      </w:r>
    </w:p>
    <w:p w14:paraId="1BE82F7A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}</w:t>
      </w:r>
    </w:p>
    <w:p w14:paraId="3572096F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</w:t>
      </w:r>
      <w:proofErr w:type="spellStart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printf</w:t>
      </w:r>
      <w:proofErr w:type="spellEnd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(</w:t>
      </w:r>
      <w:r w:rsidRPr="00023F65">
        <w:rPr>
          <w:rFonts w:ascii="Courier New" w:hAnsi="Courier New" w:cs="Courier New"/>
          <w:color w:val="BA0011"/>
          <w:sz w:val="18"/>
          <w:szCs w:val="18"/>
          <w:lang w:eastAsia="en-US"/>
        </w:rPr>
        <w:t>"Waiting for thread to finish...\n"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);</w:t>
      </w:r>
    </w:p>
    <w:p w14:paraId="72E0C505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</w:t>
      </w:r>
    </w:p>
    <w:p w14:paraId="33F3434F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res = </w:t>
      </w:r>
      <w:proofErr w:type="spellStart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pthread_join</w:t>
      </w:r>
      <w:proofErr w:type="spellEnd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(</w:t>
      </w:r>
      <w:proofErr w:type="spellStart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a_thread</w:t>
      </w:r>
      <w:proofErr w:type="spellEnd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, &amp;</w:t>
      </w:r>
      <w:proofErr w:type="spellStart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thread_result</w:t>
      </w:r>
      <w:proofErr w:type="spellEnd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);</w:t>
      </w:r>
    </w:p>
    <w:p w14:paraId="1669F628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</w:t>
      </w:r>
      <w:r w:rsidRPr="00023F65">
        <w:rPr>
          <w:rFonts w:ascii="Courier New" w:hAnsi="Courier New" w:cs="Courier New"/>
          <w:color w:val="B40062"/>
          <w:sz w:val="18"/>
          <w:szCs w:val="18"/>
          <w:lang w:eastAsia="en-US"/>
        </w:rPr>
        <w:t>if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(res != </w:t>
      </w:r>
      <w:r w:rsidRPr="00023F65">
        <w:rPr>
          <w:rFonts w:ascii="Courier New" w:hAnsi="Courier New" w:cs="Courier New"/>
          <w:color w:val="000BFF"/>
          <w:sz w:val="18"/>
          <w:szCs w:val="18"/>
          <w:lang w:eastAsia="en-US"/>
        </w:rPr>
        <w:t>0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) {</w:t>
      </w:r>
    </w:p>
    <w:p w14:paraId="7A1528CE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    </w:t>
      </w:r>
      <w:proofErr w:type="spellStart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perror</w:t>
      </w:r>
      <w:proofErr w:type="spellEnd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(</w:t>
      </w:r>
      <w:r w:rsidRPr="00023F65">
        <w:rPr>
          <w:rFonts w:ascii="Courier New" w:hAnsi="Courier New" w:cs="Courier New"/>
          <w:color w:val="BA0011"/>
          <w:sz w:val="18"/>
          <w:szCs w:val="18"/>
          <w:lang w:eastAsia="en-US"/>
        </w:rPr>
        <w:t>"Thread join failed"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);</w:t>
      </w:r>
    </w:p>
    <w:p w14:paraId="18CB6398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    exit(EXIT_FAILURE);</w:t>
      </w:r>
    </w:p>
    <w:p w14:paraId="4DB88254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}</w:t>
      </w:r>
    </w:p>
    <w:p w14:paraId="3A6CAEA0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</w:t>
      </w:r>
      <w:proofErr w:type="spellStart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printf</w:t>
      </w:r>
      <w:proofErr w:type="spellEnd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(</w:t>
      </w:r>
      <w:r w:rsidRPr="00023F65">
        <w:rPr>
          <w:rFonts w:ascii="Courier New" w:hAnsi="Courier New" w:cs="Courier New"/>
          <w:color w:val="BA0011"/>
          <w:sz w:val="18"/>
          <w:szCs w:val="18"/>
          <w:lang w:eastAsia="en-US"/>
        </w:rPr>
        <w:t>"Thread joined, it returned %s\n"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, (</w:t>
      </w:r>
      <w:r w:rsidRPr="00023F65">
        <w:rPr>
          <w:rFonts w:ascii="Courier New" w:hAnsi="Courier New" w:cs="Courier New"/>
          <w:color w:val="B40062"/>
          <w:sz w:val="18"/>
          <w:szCs w:val="18"/>
          <w:lang w:eastAsia="en-US"/>
        </w:rPr>
        <w:t>char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*)</w:t>
      </w:r>
      <w:proofErr w:type="spellStart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thread_result</w:t>
      </w:r>
      <w:proofErr w:type="spellEnd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);</w:t>
      </w:r>
    </w:p>
    <w:p w14:paraId="76740F5B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</w:t>
      </w:r>
      <w:proofErr w:type="spellStart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printf</w:t>
      </w:r>
      <w:proofErr w:type="spellEnd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(</w:t>
      </w:r>
      <w:r w:rsidRPr="00023F65">
        <w:rPr>
          <w:rFonts w:ascii="Courier New" w:hAnsi="Courier New" w:cs="Courier New"/>
          <w:color w:val="BA0011"/>
          <w:sz w:val="18"/>
          <w:szCs w:val="18"/>
          <w:lang w:eastAsia="en-US"/>
        </w:rPr>
        <w:t>"Message is now %s\n"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, message);</w:t>
      </w:r>
    </w:p>
    <w:p w14:paraId="5D7E1117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exit(EXIT_SUCCESS);</w:t>
      </w:r>
    </w:p>
    <w:p w14:paraId="48628316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}</w:t>
      </w:r>
    </w:p>
    <w:p w14:paraId="064BB3C5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</w:p>
    <w:p w14:paraId="213C38B4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B40062"/>
          <w:sz w:val="18"/>
          <w:szCs w:val="18"/>
          <w:lang w:eastAsia="en-US"/>
        </w:rPr>
        <w:t>void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*</w:t>
      </w:r>
      <w:proofErr w:type="spellStart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thread_function</w:t>
      </w:r>
      <w:proofErr w:type="spellEnd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(</w:t>
      </w:r>
      <w:r w:rsidRPr="00023F65">
        <w:rPr>
          <w:rFonts w:ascii="Courier New" w:hAnsi="Courier New" w:cs="Courier New"/>
          <w:color w:val="B40062"/>
          <w:sz w:val="18"/>
          <w:szCs w:val="18"/>
          <w:lang w:eastAsia="en-US"/>
        </w:rPr>
        <w:t>void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*</w:t>
      </w:r>
      <w:proofErr w:type="spellStart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arg</w:t>
      </w:r>
      <w:proofErr w:type="spellEnd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) {</w:t>
      </w:r>
    </w:p>
    <w:p w14:paraId="1E580458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</w:t>
      </w:r>
      <w:proofErr w:type="spellStart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printf</w:t>
      </w:r>
      <w:proofErr w:type="spellEnd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(</w:t>
      </w:r>
      <w:r w:rsidRPr="00023F65">
        <w:rPr>
          <w:rFonts w:ascii="Courier New" w:hAnsi="Courier New" w:cs="Courier New"/>
          <w:color w:val="BA0011"/>
          <w:sz w:val="18"/>
          <w:szCs w:val="18"/>
          <w:lang w:eastAsia="en-US"/>
        </w:rPr>
        <w:t>"</w:t>
      </w:r>
      <w:proofErr w:type="spellStart"/>
      <w:r w:rsidRPr="00023F65">
        <w:rPr>
          <w:rFonts w:ascii="Courier New" w:hAnsi="Courier New" w:cs="Courier New"/>
          <w:color w:val="BA0011"/>
          <w:sz w:val="18"/>
          <w:szCs w:val="18"/>
          <w:lang w:eastAsia="en-US"/>
        </w:rPr>
        <w:t>thread_function</w:t>
      </w:r>
      <w:proofErr w:type="spellEnd"/>
      <w:r w:rsidRPr="00023F65">
        <w:rPr>
          <w:rFonts w:ascii="Courier New" w:hAnsi="Courier New" w:cs="Courier New"/>
          <w:color w:val="BA0011"/>
          <w:sz w:val="18"/>
          <w:szCs w:val="18"/>
          <w:lang w:eastAsia="en-US"/>
        </w:rPr>
        <w:t xml:space="preserve"> is running. Argument was %s\n"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, </w:t>
      </w:r>
    </w:p>
    <w:p w14:paraId="31AB6B3A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(</w:t>
      </w:r>
      <w:r w:rsidRPr="00023F65">
        <w:rPr>
          <w:rFonts w:ascii="Courier New" w:hAnsi="Courier New" w:cs="Courier New"/>
          <w:color w:val="B40062"/>
          <w:sz w:val="18"/>
          <w:szCs w:val="18"/>
          <w:lang w:eastAsia="en-US"/>
        </w:rPr>
        <w:t>char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*)</w:t>
      </w:r>
      <w:proofErr w:type="spellStart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arg</w:t>
      </w:r>
      <w:proofErr w:type="spellEnd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);</w:t>
      </w:r>
    </w:p>
    <w:p w14:paraId="183D5FF2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sleep(</w:t>
      </w:r>
      <w:r w:rsidRPr="00023F65">
        <w:rPr>
          <w:rFonts w:ascii="Courier New" w:hAnsi="Courier New" w:cs="Courier New"/>
          <w:color w:val="000BFF"/>
          <w:sz w:val="18"/>
          <w:szCs w:val="18"/>
          <w:lang w:eastAsia="en-US"/>
        </w:rPr>
        <w:t>3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);</w:t>
      </w:r>
    </w:p>
    <w:p w14:paraId="05969285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</w:t>
      </w:r>
      <w:proofErr w:type="spellStart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strcpy</w:t>
      </w:r>
      <w:proofErr w:type="spellEnd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(message, </w:t>
      </w:r>
      <w:r w:rsidRPr="00023F65">
        <w:rPr>
          <w:rFonts w:ascii="Courier New" w:hAnsi="Courier New" w:cs="Courier New"/>
          <w:color w:val="BA0011"/>
          <w:sz w:val="18"/>
          <w:szCs w:val="18"/>
          <w:lang w:eastAsia="en-US"/>
        </w:rPr>
        <w:t>"see you. Bye!"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);</w:t>
      </w:r>
    </w:p>
    <w:p w14:paraId="7C7FB65B" w14:textId="77777777" w:rsidR="008F21A7" w:rsidRPr="00023F65" w:rsidRDefault="008F21A7" w:rsidP="008F21A7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   </w:t>
      </w:r>
      <w:proofErr w:type="spellStart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pthread_exit</w:t>
      </w:r>
      <w:proofErr w:type="spellEnd"/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(</w:t>
      </w:r>
      <w:r w:rsidRPr="00023F65">
        <w:rPr>
          <w:rFonts w:ascii="Courier New" w:hAnsi="Courier New" w:cs="Courier New"/>
          <w:color w:val="BA0011"/>
          <w:sz w:val="18"/>
          <w:szCs w:val="18"/>
          <w:lang w:eastAsia="en-US"/>
        </w:rPr>
        <w:t>"No, thank you for the CPU time"</w:t>
      </w: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);</w:t>
      </w:r>
    </w:p>
    <w:p w14:paraId="3824A0EB" w14:textId="72AFD99F" w:rsidR="008F21A7" w:rsidRDefault="008F21A7" w:rsidP="00023F65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023F65">
        <w:rPr>
          <w:rFonts w:ascii="Courier New" w:hAnsi="Courier New" w:cs="Courier New"/>
          <w:color w:val="000000"/>
          <w:sz w:val="18"/>
          <w:szCs w:val="18"/>
          <w:lang w:eastAsia="en-US"/>
        </w:rPr>
        <w:t>}</w:t>
      </w:r>
    </w:p>
    <w:p w14:paraId="703E3B06" w14:textId="679F46C9" w:rsidR="008F21A7" w:rsidRPr="003C5E23" w:rsidRDefault="008F21A7" w:rsidP="008F21A7">
      <w:pPr>
        <w:rPr>
          <w:rFonts w:ascii="Calibri" w:hAnsi="Calibri" w:cs="Arial"/>
          <w:b/>
          <w:sz w:val="22"/>
          <w:szCs w:val="22"/>
        </w:rPr>
      </w:pPr>
      <w:r w:rsidRPr="003C5E23">
        <w:rPr>
          <w:rFonts w:ascii="Calibri" w:hAnsi="Calibri" w:cs="Arial"/>
          <w:b/>
          <w:sz w:val="22"/>
          <w:szCs w:val="22"/>
        </w:rPr>
        <w:lastRenderedPageBreak/>
        <w:t xml:space="preserve">Exercise </w:t>
      </w:r>
      <w:r w:rsidR="00023F65" w:rsidRPr="003C5E23">
        <w:rPr>
          <w:rFonts w:ascii="Calibri" w:hAnsi="Calibri" w:cs="Arial"/>
          <w:b/>
          <w:sz w:val="22"/>
          <w:szCs w:val="22"/>
        </w:rPr>
        <w:t>3</w:t>
      </w:r>
      <w:r w:rsidRPr="003C5E23">
        <w:rPr>
          <w:rFonts w:ascii="Calibri" w:hAnsi="Calibri" w:cs="Arial"/>
          <w:b/>
          <w:sz w:val="22"/>
          <w:szCs w:val="22"/>
        </w:rPr>
        <w:t>:</w:t>
      </w:r>
      <w:r w:rsidR="00832973" w:rsidRPr="003C5E23">
        <w:rPr>
          <w:rFonts w:ascii="Calibri" w:hAnsi="Calibri" w:cs="Arial"/>
          <w:b/>
          <w:sz w:val="22"/>
          <w:szCs w:val="22"/>
        </w:rPr>
        <w:t xml:space="preserve"> </w:t>
      </w:r>
      <w:r w:rsidR="00832973" w:rsidRPr="003C5E23">
        <w:rPr>
          <w:rFonts w:ascii="Calibri" w:hAnsi="Calibri" w:cs="Arial"/>
          <w:sz w:val="22"/>
          <w:szCs w:val="22"/>
        </w:rPr>
        <w:t>Read the above source code and answer the following two questions.</w:t>
      </w:r>
    </w:p>
    <w:p w14:paraId="1E6B455A" w14:textId="219638E9" w:rsidR="008F21A7" w:rsidRPr="003C5E23" w:rsidRDefault="008F21A7" w:rsidP="003C5E23">
      <w:pPr>
        <w:pStyle w:val="ListParagraph"/>
        <w:numPr>
          <w:ilvl w:val="0"/>
          <w:numId w:val="14"/>
        </w:numPr>
        <w:rPr>
          <w:rFonts w:ascii="Calibri" w:hAnsi="Calibri" w:cs="Arial"/>
          <w:sz w:val="22"/>
          <w:szCs w:val="22"/>
        </w:rPr>
      </w:pPr>
      <w:r w:rsidRPr="003C5E23">
        <w:rPr>
          <w:rFonts w:ascii="Calibri" w:hAnsi="Calibri" w:cs="Arial"/>
          <w:sz w:val="22"/>
          <w:szCs w:val="22"/>
        </w:rPr>
        <w:t>How does the parent process pass an argument to the child thread?</w:t>
      </w:r>
    </w:p>
    <w:p w14:paraId="34E7BB73" w14:textId="4BC9090F" w:rsidR="003C5E23" w:rsidRDefault="003C5E23" w:rsidP="003C5E23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7A6D7537" w14:textId="77777777" w:rsidR="00790919" w:rsidRPr="003C5E23" w:rsidRDefault="00790919" w:rsidP="003C5E23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eastAsia="en-US"/>
        </w:rPr>
      </w:pPr>
    </w:p>
    <w:p w14:paraId="6D3BD503" w14:textId="55B1F580" w:rsidR="008F21A7" w:rsidRPr="003C5E23" w:rsidRDefault="008F21A7" w:rsidP="008F21A7">
      <w:pPr>
        <w:rPr>
          <w:rFonts w:ascii="Calibri" w:hAnsi="Calibri" w:cs="Arial"/>
          <w:sz w:val="22"/>
          <w:szCs w:val="22"/>
        </w:rPr>
      </w:pPr>
    </w:p>
    <w:p w14:paraId="2B67B8F2" w14:textId="7FE68C33" w:rsidR="008F21A7" w:rsidRPr="003C5E23" w:rsidRDefault="008F21A7" w:rsidP="003C5E23">
      <w:pPr>
        <w:pStyle w:val="ListParagraph"/>
        <w:numPr>
          <w:ilvl w:val="0"/>
          <w:numId w:val="14"/>
        </w:numPr>
        <w:rPr>
          <w:rFonts w:ascii="Calibri" w:hAnsi="Calibri" w:cs="Arial"/>
          <w:sz w:val="22"/>
          <w:szCs w:val="22"/>
        </w:rPr>
      </w:pPr>
      <w:r w:rsidRPr="003C5E23">
        <w:rPr>
          <w:rFonts w:ascii="Calibri" w:hAnsi="Calibri" w:cs="Arial"/>
          <w:sz w:val="22"/>
          <w:szCs w:val="22"/>
        </w:rPr>
        <w:t>How does the child thread return a result back to the parent process?</w:t>
      </w:r>
    </w:p>
    <w:p w14:paraId="4FB0C985" w14:textId="77777777" w:rsidR="00790919" w:rsidRDefault="00790919" w:rsidP="003C5E23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alibri" w:hAnsi="Calibri" w:cs="Arial"/>
          <w:b/>
          <w:sz w:val="22"/>
          <w:szCs w:val="22"/>
        </w:rPr>
      </w:pPr>
    </w:p>
    <w:p w14:paraId="46FBD671" w14:textId="5436A6FB" w:rsidR="003C5E23" w:rsidRPr="003C5E23" w:rsidRDefault="003C5E23" w:rsidP="003C5E23">
      <w:pPr>
        <w:widowControl w:val="0"/>
        <w:tabs>
          <w:tab w:val="left" w:pos="866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3C5E23">
        <w:rPr>
          <w:rFonts w:ascii="Courier New" w:hAnsi="Courier New" w:cs="Courier New"/>
          <w:color w:val="000000"/>
          <w:sz w:val="18"/>
          <w:szCs w:val="18"/>
          <w:lang w:eastAsia="en-US"/>
        </w:rPr>
        <w:t xml:space="preserve"> </w:t>
      </w:r>
    </w:p>
    <w:p w14:paraId="5DA2466F" w14:textId="209D5B1C" w:rsidR="008F21A7" w:rsidRDefault="008F21A7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</w:p>
    <w:p w14:paraId="1E9ADAA2" w14:textId="4E3043F8" w:rsidR="0079685D" w:rsidRDefault="0079685D" w:rsidP="0079685D">
      <w:pPr>
        <w:kinsoku w:val="0"/>
        <w:overflowPunct w:val="0"/>
        <w:spacing w:line="192" w:lineRule="auto"/>
        <w:ind w:left="547" w:hanging="547"/>
        <w:textAlignment w:val="baseline"/>
        <w:rPr>
          <w:rFonts w:asciiTheme="minorHAnsi" w:eastAsia="MS PGothic" w:hAnsiTheme="minorHAnsi" w:cstheme="minorHAnsi"/>
          <w:color w:val="000000"/>
          <w:kern w:val="24"/>
          <w:sz w:val="22"/>
          <w:szCs w:val="22"/>
          <w:lang w:eastAsia="en-US"/>
        </w:rPr>
      </w:pPr>
      <w:r w:rsidRPr="003C5E23">
        <w:rPr>
          <w:rFonts w:asciiTheme="minorHAnsi" w:eastAsia="MS PGothic" w:hAnsiTheme="minorHAnsi" w:cstheme="minorHAnsi"/>
          <w:b/>
          <w:color w:val="000000"/>
          <w:kern w:val="24"/>
          <w:sz w:val="22"/>
          <w:szCs w:val="22"/>
          <w:lang w:eastAsia="en-US"/>
        </w:rPr>
        <w:t>Exercise 4.</w:t>
      </w:r>
      <w:r w:rsidRPr="003C5E23">
        <w:rPr>
          <w:rFonts w:asciiTheme="minorHAnsi" w:eastAsia="MS PGothic" w:hAnsiTheme="minorHAnsi" w:cstheme="minorHAnsi"/>
          <w:color w:val="000000"/>
          <w:kern w:val="24"/>
          <w:sz w:val="22"/>
          <w:szCs w:val="22"/>
          <w:lang w:eastAsia="en-US"/>
        </w:rPr>
        <w:t xml:space="preserve"> (1) Which variable is a shared one? (2)</w:t>
      </w:r>
      <w:r w:rsidRPr="003C5E23">
        <w:rPr>
          <w:rFonts w:asciiTheme="minorHAnsi" w:eastAsia="MS PGothic" w:hAnsiTheme="minorHAnsi" w:cstheme="minorHAnsi"/>
          <w:b/>
          <w:color w:val="000000"/>
          <w:kern w:val="24"/>
          <w:sz w:val="22"/>
          <w:szCs w:val="22"/>
          <w:lang w:eastAsia="en-US"/>
        </w:rPr>
        <w:t xml:space="preserve"> </w:t>
      </w:r>
      <w:r w:rsidRPr="003C5E23">
        <w:rPr>
          <w:rFonts w:asciiTheme="minorHAnsi" w:eastAsia="MS PGothic" w:hAnsiTheme="minorHAnsi" w:cstheme="minorHAnsi"/>
          <w:color w:val="000000"/>
          <w:kern w:val="24"/>
          <w:sz w:val="22"/>
          <w:szCs w:val="22"/>
          <w:lang w:eastAsia="en-US"/>
        </w:rPr>
        <w:t xml:space="preserve">Insert </w:t>
      </w:r>
      <w:proofErr w:type="spellStart"/>
      <w:r w:rsidRPr="003C5E23">
        <w:rPr>
          <w:rFonts w:asciiTheme="minorHAnsi" w:eastAsia="MS PGothic" w:hAnsiTheme="minorHAnsi" w:cstheme="minorHAnsi"/>
          <w:color w:val="000000"/>
          <w:kern w:val="24"/>
          <w:sz w:val="22"/>
          <w:szCs w:val="22"/>
          <w:lang w:eastAsia="en-US"/>
        </w:rPr>
        <w:t>pthread_mutex_lock</w:t>
      </w:r>
      <w:proofErr w:type="spellEnd"/>
      <w:r w:rsidRPr="003C5E23">
        <w:rPr>
          <w:rFonts w:asciiTheme="minorHAnsi" w:eastAsia="MS PGothic" w:hAnsiTheme="minorHAnsi" w:cstheme="minorHAnsi"/>
          <w:color w:val="000000"/>
          <w:kern w:val="24"/>
          <w:sz w:val="22"/>
          <w:szCs w:val="22"/>
          <w:lang w:eastAsia="en-US"/>
        </w:rPr>
        <w:t xml:space="preserve">() and </w:t>
      </w:r>
      <w:proofErr w:type="spellStart"/>
      <w:r w:rsidRPr="003C5E23">
        <w:rPr>
          <w:rFonts w:asciiTheme="minorHAnsi" w:eastAsia="MS PGothic" w:hAnsiTheme="minorHAnsi" w:cstheme="minorHAnsi"/>
          <w:color w:val="000000"/>
          <w:kern w:val="24"/>
          <w:sz w:val="22"/>
          <w:szCs w:val="22"/>
          <w:lang w:eastAsia="en-US"/>
        </w:rPr>
        <w:t>pthread_mutex_unlock</w:t>
      </w:r>
      <w:proofErr w:type="spellEnd"/>
      <w:r w:rsidRPr="003C5E23">
        <w:rPr>
          <w:rFonts w:asciiTheme="minorHAnsi" w:eastAsia="MS PGothic" w:hAnsiTheme="minorHAnsi" w:cstheme="minorHAnsi"/>
          <w:color w:val="000000"/>
          <w:kern w:val="24"/>
          <w:sz w:val="22"/>
          <w:szCs w:val="22"/>
          <w:lang w:eastAsia="en-US"/>
        </w:rPr>
        <w:t>() into the following code.</w:t>
      </w:r>
    </w:p>
    <w:p w14:paraId="2CAC6A85" w14:textId="77777777" w:rsidR="00790919" w:rsidRPr="003C5E23" w:rsidRDefault="00790919" w:rsidP="0079685D">
      <w:pPr>
        <w:kinsoku w:val="0"/>
        <w:overflowPunct w:val="0"/>
        <w:spacing w:line="192" w:lineRule="auto"/>
        <w:ind w:left="547" w:hanging="547"/>
        <w:textAlignment w:val="baseline"/>
        <w:rPr>
          <w:rFonts w:asciiTheme="minorHAnsi" w:eastAsia="MS PGothic" w:hAnsiTheme="minorHAnsi" w:cstheme="minorHAnsi"/>
          <w:color w:val="000000"/>
          <w:kern w:val="24"/>
          <w:sz w:val="22"/>
          <w:szCs w:val="22"/>
          <w:lang w:eastAsia="en-US"/>
        </w:rPr>
      </w:pPr>
    </w:p>
    <w:p w14:paraId="35C24D26" w14:textId="77777777" w:rsidR="0079685D" w:rsidRPr="00790919" w:rsidRDefault="0079685D" w:rsidP="00790919">
      <w:pPr>
        <w:kinsoku w:val="0"/>
        <w:overflowPunct w:val="0"/>
        <w:ind w:left="547" w:hanging="547"/>
        <w:textAlignment w:val="baseline"/>
        <w:rPr>
          <w:rFonts w:ascii="Courier New" w:hAnsi="Courier New" w:cs="Courier New"/>
          <w:sz w:val="20"/>
          <w:szCs w:val="20"/>
          <w:lang w:eastAsia="en-US"/>
        </w:rPr>
      </w:pPr>
      <w:proofErr w:type="spellStart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>pthread_mutex_t</w:t>
      </w:r>
      <w:proofErr w:type="spellEnd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 xml:space="preserve"> </w:t>
      </w:r>
      <w:proofErr w:type="spellStart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>task_queue_lock</w:t>
      </w:r>
      <w:proofErr w:type="spellEnd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 xml:space="preserve">; int </w:t>
      </w:r>
      <w:proofErr w:type="spellStart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>task_available</w:t>
      </w:r>
      <w:proofErr w:type="spellEnd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 xml:space="preserve">; </w:t>
      </w:r>
    </w:p>
    <w:p w14:paraId="7A166B8A" w14:textId="77777777" w:rsidR="0079685D" w:rsidRPr="00790919" w:rsidRDefault="0079685D" w:rsidP="00790919">
      <w:pPr>
        <w:kinsoku w:val="0"/>
        <w:overflowPunct w:val="0"/>
        <w:ind w:left="547" w:hanging="547"/>
        <w:textAlignment w:val="baseline"/>
        <w:rPr>
          <w:rFonts w:ascii="Courier New" w:hAnsi="Courier New" w:cs="Courier New"/>
          <w:sz w:val="20"/>
          <w:szCs w:val="20"/>
          <w:lang w:eastAsia="en-US"/>
        </w:rPr>
      </w:pPr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 xml:space="preserve">main() { </w:t>
      </w:r>
    </w:p>
    <w:p w14:paraId="49288AF0" w14:textId="77777777" w:rsidR="0079685D" w:rsidRPr="00790919" w:rsidRDefault="0079685D" w:rsidP="00790919">
      <w:pPr>
        <w:kinsoku w:val="0"/>
        <w:overflowPunct w:val="0"/>
        <w:ind w:left="1166" w:hanging="446"/>
        <w:textAlignment w:val="baseline"/>
        <w:rPr>
          <w:rFonts w:ascii="Courier New" w:hAnsi="Courier New" w:cs="Courier New"/>
          <w:sz w:val="20"/>
          <w:szCs w:val="20"/>
          <w:lang w:eastAsia="en-US"/>
        </w:rPr>
      </w:pPr>
      <w:proofErr w:type="spellStart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>task_available</w:t>
      </w:r>
      <w:proofErr w:type="spellEnd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 xml:space="preserve"> = 0; </w:t>
      </w:r>
    </w:p>
    <w:p w14:paraId="3366F221" w14:textId="77777777" w:rsidR="0079685D" w:rsidRPr="00790919" w:rsidRDefault="0079685D" w:rsidP="00790919">
      <w:pPr>
        <w:kinsoku w:val="0"/>
        <w:overflowPunct w:val="0"/>
        <w:ind w:left="1166" w:hanging="446"/>
        <w:textAlignment w:val="baseline"/>
        <w:rPr>
          <w:rFonts w:ascii="Courier New" w:hAnsi="Courier New" w:cs="Courier New"/>
          <w:sz w:val="20"/>
          <w:szCs w:val="20"/>
          <w:lang w:eastAsia="en-US"/>
        </w:rPr>
      </w:pPr>
      <w:proofErr w:type="spellStart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>pthread_mutex_init</w:t>
      </w:r>
      <w:proofErr w:type="spellEnd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>(&amp;</w:t>
      </w:r>
      <w:proofErr w:type="spellStart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>task_queue_lock</w:t>
      </w:r>
      <w:proofErr w:type="spellEnd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 xml:space="preserve">, NULL); </w:t>
      </w:r>
    </w:p>
    <w:p w14:paraId="0F63A6C5" w14:textId="77777777" w:rsidR="0079685D" w:rsidRPr="00790919" w:rsidRDefault="0079685D" w:rsidP="00790919">
      <w:pPr>
        <w:kinsoku w:val="0"/>
        <w:overflowPunct w:val="0"/>
        <w:ind w:left="1166" w:hanging="446"/>
        <w:textAlignment w:val="baseline"/>
        <w:rPr>
          <w:rFonts w:ascii="Courier New" w:hAnsi="Courier New" w:cs="Courier New"/>
          <w:sz w:val="20"/>
          <w:szCs w:val="20"/>
          <w:lang w:eastAsia="en-US"/>
        </w:rPr>
      </w:pPr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 xml:space="preserve">.... </w:t>
      </w:r>
    </w:p>
    <w:p w14:paraId="7D0191AE" w14:textId="77777777" w:rsidR="0079685D" w:rsidRPr="00790919" w:rsidRDefault="0079685D" w:rsidP="00790919">
      <w:pPr>
        <w:kinsoku w:val="0"/>
        <w:overflowPunct w:val="0"/>
        <w:ind w:left="547" w:hanging="547"/>
        <w:textAlignment w:val="baseline"/>
        <w:rPr>
          <w:rFonts w:ascii="Courier New" w:hAnsi="Courier New" w:cs="Courier New"/>
          <w:sz w:val="20"/>
          <w:szCs w:val="20"/>
          <w:lang w:eastAsia="en-US"/>
        </w:rPr>
      </w:pPr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 xml:space="preserve">} </w:t>
      </w:r>
    </w:p>
    <w:p w14:paraId="403EB04E" w14:textId="77777777" w:rsidR="0079685D" w:rsidRPr="00790919" w:rsidRDefault="0079685D" w:rsidP="00790919">
      <w:pPr>
        <w:kinsoku w:val="0"/>
        <w:overflowPunct w:val="0"/>
        <w:ind w:left="547" w:hanging="547"/>
        <w:textAlignment w:val="baseline"/>
        <w:rPr>
          <w:rFonts w:ascii="Courier New" w:hAnsi="Courier New" w:cs="Courier New"/>
          <w:sz w:val="20"/>
          <w:szCs w:val="20"/>
          <w:lang w:eastAsia="en-US"/>
        </w:rPr>
      </w:pPr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>void *producer(void *</w:t>
      </w:r>
      <w:proofErr w:type="spellStart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>producer_thread_data</w:t>
      </w:r>
      <w:proofErr w:type="spellEnd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 xml:space="preserve">) { </w:t>
      </w:r>
    </w:p>
    <w:p w14:paraId="3FFE6FFC" w14:textId="77777777" w:rsidR="0079685D" w:rsidRPr="00790919" w:rsidRDefault="0079685D" w:rsidP="00790919">
      <w:pPr>
        <w:kinsoku w:val="0"/>
        <w:overflowPunct w:val="0"/>
        <w:ind w:left="1166" w:hanging="446"/>
        <w:textAlignment w:val="baseline"/>
        <w:rPr>
          <w:rFonts w:ascii="Courier New" w:hAnsi="Courier New" w:cs="Courier New"/>
          <w:sz w:val="20"/>
          <w:szCs w:val="20"/>
          <w:lang w:eastAsia="en-US"/>
        </w:rPr>
      </w:pPr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>....</w:t>
      </w:r>
    </w:p>
    <w:p w14:paraId="1F1AF39C" w14:textId="77777777" w:rsidR="0079685D" w:rsidRPr="00790919" w:rsidRDefault="0079685D" w:rsidP="00790919">
      <w:pPr>
        <w:kinsoku w:val="0"/>
        <w:overflowPunct w:val="0"/>
        <w:ind w:left="1166" w:hanging="446"/>
        <w:textAlignment w:val="baseline"/>
        <w:rPr>
          <w:rFonts w:ascii="Courier New" w:hAnsi="Courier New" w:cs="Courier New"/>
          <w:sz w:val="20"/>
          <w:szCs w:val="20"/>
          <w:lang w:eastAsia="en-US"/>
        </w:rPr>
      </w:pPr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 xml:space="preserve">while (!done()) { </w:t>
      </w:r>
    </w:p>
    <w:p w14:paraId="68007213" w14:textId="77777777" w:rsidR="0079685D" w:rsidRPr="00790919" w:rsidRDefault="0079685D" w:rsidP="00790919">
      <w:pPr>
        <w:kinsoku w:val="0"/>
        <w:overflowPunct w:val="0"/>
        <w:ind w:left="1800" w:hanging="360"/>
        <w:textAlignment w:val="baseline"/>
        <w:rPr>
          <w:rFonts w:ascii="Courier New" w:hAnsi="Courier New" w:cs="Courier New"/>
          <w:sz w:val="20"/>
          <w:szCs w:val="20"/>
          <w:lang w:eastAsia="en-US"/>
        </w:rPr>
      </w:pPr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 xml:space="preserve">inserted = 0; </w:t>
      </w:r>
    </w:p>
    <w:p w14:paraId="74252AE6" w14:textId="77777777" w:rsidR="0079685D" w:rsidRPr="00790919" w:rsidRDefault="0079685D" w:rsidP="00790919">
      <w:pPr>
        <w:kinsoku w:val="0"/>
        <w:overflowPunct w:val="0"/>
        <w:ind w:left="1800" w:hanging="360"/>
        <w:textAlignment w:val="baseline"/>
        <w:rPr>
          <w:rFonts w:ascii="Courier New" w:hAnsi="Courier New" w:cs="Courier New"/>
          <w:sz w:val="20"/>
          <w:szCs w:val="20"/>
          <w:lang w:eastAsia="en-US"/>
        </w:rPr>
      </w:pPr>
      <w:proofErr w:type="spellStart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>create_task</w:t>
      </w:r>
      <w:proofErr w:type="spellEnd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>(&amp;</w:t>
      </w:r>
      <w:proofErr w:type="spellStart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>my_task</w:t>
      </w:r>
      <w:proofErr w:type="spellEnd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 xml:space="preserve">); </w:t>
      </w:r>
    </w:p>
    <w:p w14:paraId="50EBBE41" w14:textId="77777777" w:rsidR="0079685D" w:rsidRPr="00790919" w:rsidRDefault="0079685D" w:rsidP="00790919">
      <w:pPr>
        <w:kinsoku w:val="0"/>
        <w:overflowPunct w:val="0"/>
        <w:ind w:left="1800" w:hanging="360"/>
        <w:textAlignment w:val="baseline"/>
        <w:rPr>
          <w:rFonts w:ascii="Courier New" w:hAnsi="Courier New" w:cs="Courier New"/>
          <w:sz w:val="20"/>
          <w:szCs w:val="20"/>
          <w:lang w:eastAsia="en-US"/>
        </w:rPr>
      </w:pPr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 xml:space="preserve">while (inserted == 0) { </w:t>
      </w:r>
    </w:p>
    <w:p w14:paraId="7EEE9176" w14:textId="77777777" w:rsidR="0079685D" w:rsidRPr="00790919" w:rsidRDefault="0079685D" w:rsidP="00790919">
      <w:pPr>
        <w:kinsoku w:val="0"/>
        <w:overflowPunct w:val="0"/>
        <w:ind w:left="2520" w:hanging="360"/>
        <w:textAlignment w:val="baseline"/>
        <w:rPr>
          <w:rFonts w:ascii="Courier New" w:hAnsi="Courier New" w:cs="Courier New"/>
          <w:sz w:val="20"/>
          <w:szCs w:val="20"/>
          <w:lang w:eastAsia="en-US"/>
        </w:rPr>
      </w:pPr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>if (</w:t>
      </w:r>
      <w:proofErr w:type="spellStart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>task_available</w:t>
      </w:r>
      <w:proofErr w:type="spellEnd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 xml:space="preserve"> == 0) { </w:t>
      </w:r>
    </w:p>
    <w:p w14:paraId="214F5182" w14:textId="77777777" w:rsidR="0079685D" w:rsidRPr="00790919" w:rsidRDefault="0079685D" w:rsidP="00790919">
      <w:pPr>
        <w:kinsoku w:val="0"/>
        <w:overflowPunct w:val="0"/>
        <w:ind w:left="3240" w:hanging="360"/>
        <w:textAlignment w:val="baseline"/>
        <w:rPr>
          <w:rFonts w:ascii="Courier New" w:hAnsi="Courier New" w:cs="Courier New"/>
          <w:sz w:val="20"/>
          <w:szCs w:val="20"/>
          <w:lang w:eastAsia="en-US"/>
        </w:rPr>
      </w:pPr>
      <w:proofErr w:type="spellStart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>insert_into_queue</w:t>
      </w:r>
      <w:proofErr w:type="spellEnd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>(</w:t>
      </w:r>
      <w:proofErr w:type="spellStart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>my_task</w:t>
      </w:r>
      <w:proofErr w:type="spellEnd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 xml:space="preserve">); </w:t>
      </w:r>
    </w:p>
    <w:p w14:paraId="7AF6A298" w14:textId="77777777" w:rsidR="0079685D" w:rsidRPr="00790919" w:rsidRDefault="0079685D" w:rsidP="00790919">
      <w:pPr>
        <w:kinsoku w:val="0"/>
        <w:overflowPunct w:val="0"/>
        <w:ind w:left="3240" w:hanging="360"/>
        <w:textAlignment w:val="baseline"/>
        <w:rPr>
          <w:rFonts w:ascii="Courier New" w:hAnsi="Courier New" w:cs="Courier New"/>
          <w:sz w:val="20"/>
          <w:szCs w:val="20"/>
          <w:lang w:eastAsia="en-US"/>
        </w:rPr>
      </w:pPr>
      <w:proofErr w:type="spellStart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>task_available</w:t>
      </w:r>
      <w:proofErr w:type="spellEnd"/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 xml:space="preserve"> = 1; </w:t>
      </w:r>
    </w:p>
    <w:p w14:paraId="62C88E2A" w14:textId="77777777" w:rsidR="0079685D" w:rsidRPr="00790919" w:rsidRDefault="0079685D" w:rsidP="00790919">
      <w:pPr>
        <w:kinsoku w:val="0"/>
        <w:overflowPunct w:val="0"/>
        <w:ind w:left="3240" w:hanging="360"/>
        <w:textAlignment w:val="baseline"/>
        <w:rPr>
          <w:rFonts w:ascii="Courier New" w:hAnsi="Courier New" w:cs="Courier New"/>
          <w:sz w:val="20"/>
          <w:szCs w:val="20"/>
          <w:lang w:eastAsia="en-US"/>
        </w:rPr>
      </w:pPr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 xml:space="preserve">inserted = 1; </w:t>
      </w:r>
    </w:p>
    <w:p w14:paraId="4302BF4B" w14:textId="77777777" w:rsidR="0079685D" w:rsidRPr="00790919" w:rsidRDefault="0079685D" w:rsidP="00790919">
      <w:pPr>
        <w:kinsoku w:val="0"/>
        <w:overflowPunct w:val="0"/>
        <w:ind w:left="2520" w:hanging="360"/>
        <w:textAlignment w:val="baseline"/>
        <w:rPr>
          <w:rFonts w:ascii="Courier New" w:hAnsi="Courier New" w:cs="Courier New"/>
          <w:sz w:val="20"/>
          <w:szCs w:val="20"/>
          <w:lang w:eastAsia="en-US"/>
        </w:rPr>
      </w:pPr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 xml:space="preserve">} </w:t>
      </w:r>
    </w:p>
    <w:p w14:paraId="5B717883" w14:textId="77777777" w:rsidR="0079685D" w:rsidRPr="00790919" w:rsidRDefault="0079685D" w:rsidP="00790919">
      <w:pPr>
        <w:kinsoku w:val="0"/>
        <w:overflowPunct w:val="0"/>
        <w:ind w:left="1800" w:hanging="360"/>
        <w:textAlignment w:val="baseline"/>
        <w:rPr>
          <w:rFonts w:ascii="Courier New" w:hAnsi="Courier New" w:cs="Courier New"/>
          <w:sz w:val="20"/>
          <w:szCs w:val="20"/>
          <w:lang w:eastAsia="en-US"/>
        </w:rPr>
      </w:pPr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 xml:space="preserve">} </w:t>
      </w:r>
    </w:p>
    <w:p w14:paraId="2B291262" w14:textId="77777777" w:rsidR="0079685D" w:rsidRPr="00790919" w:rsidRDefault="0079685D" w:rsidP="00790919">
      <w:pPr>
        <w:kinsoku w:val="0"/>
        <w:overflowPunct w:val="0"/>
        <w:ind w:left="1166" w:hanging="446"/>
        <w:textAlignment w:val="baseline"/>
        <w:rPr>
          <w:rFonts w:ascii="Courier New" w:hAnsi="Courier New" w:cs="Courier New"/>
          <w:sz w:val="20"/>
          <w:szCs w:val="20"/>
          <w:lang w:eastAsia="en-US"/>
        </w:rPr>
      </w:pPr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 xml:space="preserve">} </w:t>
      </w:r>
    </w:p>
    <w:p w14:paraId="61B2F671" w14:textId="77777777" w:rsidR="0079685D" w:rsidRPr="00790919" w:rsidRDefault="0079685D" w:rsidP="00790919">
      <w:pPr>
        <w:kinsoku w:val="0"/>
        <w:overflowPunct w:val="0"/>
        <w:ind w:left="547" w:hanging="547"/>
        <w:textAlignment w:val="baseline"/>
        <w:rPr>
          <w:rFonts w:ascii="Courier New" w:hAnsi="Courier New" w:cs="Courier New"/>
          <w:sz w:val="20"/>
          <w:szCs w:val="20"/>
          <w:lang w:eastAsia="en-US"/>
        </w:rPr>
      </w:pPr>
      <w:r w:rsidRPr="00790919">
        <w:rPr>
          <w:rFonts w:ascii="Courier New" w:eastAsia="MS PGothic" w:hAnsi="Courier New" w:cs="Courier New"/>
          <w:color w:val="000000"/>
          <w:kern w:val="24"/>
          <w:sz w:val="20"/>
          <w:szCs w:val="20"/>
          <w:lang w:eastAsia="en-US"/>
        </w:rPr>
        <w:t xml:space="preserve">} </w:t>
      </w:r>
    </w:p>
    <w:p w14:paraId="6FFD7E0D" w14:textId="4C2FC117" w:rsidR="00DB3F94" w:rsidRDefault="00DB3F94" w:rsidP="00EA07BC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b/>
          <w:color w:val="000000" w:themeColor="text1"/>
          <w:kern w:val="24"/>
          <w:sz w:val="22"/>
          <w:szCs w:val="22"/>
        </w:rPr>
      </w:pPr>
    </w:p>
    <w:p w14:paraId="5F0F7E06" w14:textId="77777777" w:rsidR="00790919" w:rsidRDefault="00790919" w:rsidP="00EA07BC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FF0000"/>
          <w:kern w:val="24"/>
          <w:sz w:val="22"/>
          <w:szCs w:val="22"/>
        </w:rPr>
      </w:pPr>
    </w:p>
    <w:p w14:paraId="4A7C35DD" w14:textId="15CE15C4" w:rsidR="00DB3F94" w:rsidRPr="003C5E23" w:rsidRDefault="00DB3F94" w:rsidP="00DB3F94">
      <w:pPr>
        <w:kinsoku w:val="0"/>
        <w:overflowPunct w:val="0"/>
        <w:spacing w:line="192" w:lineRule="auto"/>
        <w:ind w:left="547" w:hanging="547"/>
        <w:textAlignment w:val="baseline"/>
        <w:rPr>
          <w:rFonts w:asciiTheme="minorHAnsi" w:eastAsia="MS PGothic" w:hAnsiTheme="minorHAnsi" w:cstheme="minorHAnsi"/>
          <w:color w:val="000000"/>
          <w:kern w:val="24"/>
          <w:sz w:val="22"/>
          <w:szCs w:val="22"/>
          <w:lang w:eastAsia="en-US"/>
        </w:rPr>
      </w:pPr>
      <w:r w:rsidRPr="003C5E23">
        <w:rPr>
          <w:rFonts w:asciiTheme="minorHAnsi" w:eastAsia="MS PGothic" w:hAnsiTheme="minorHAnsi" w:cstheme="minorHAnsi"/>
          <w:b/>
          <w:color w:val="000000"/>
          <w:kern w:val="24"/>
          <w:sz w:val="22"/>
          <w:szCs w:val="22"/>
          <w:lang w:eastAsia="en-US"/>
        </w:rPr>
        <w:t xml:space="preserve">Exercise </w:t>
      </w:r>
      <w:r>
        <w:rPr>
          <w:rFonts w:asciiTheme="minorHAnsi" w:eastAsia="MS PGothic" w:hAnsiTheme="minorHAnsi" w:cstheme="minorHAnsi"/>
          <w:b/>
          <w:color w:val="000000"/>
          <w:kern w:val="24"/>
          <w:sz w:val="22"/>
          <w:szCs w:val="22"/>
          <w:lang w:eastAsia="en-US"/>
        </w:rPr>
        <w:t>5</w:t>
      </w:r>
      <w:r w:rsidRPr="003C5E23">
        <w:rPr>
          <w:rFonts w:asciiTheme="minorHAnsi" w:eastAsia="MS PGothic" w:hAnsiTheme="minorHAnsi" w:cstheme="minorHAnsi"/>
          <w:b/>
          <w:color w:val="000000"/>
          <w:kern w:val="24"/>
          <w:sz w:val="22"/>
          <w:szCs w:val="22"/>
          <w:lang w:eastAsia="en-US"/>
        </w:rPr>
        <w:t>.</w:t>
      </w:r>
      <w:r w:rsidRPr="003C5E23">
        <w:rPr>
          <w:rFonts w:asciiTheme="minorHAnsi" w:eastAsia="MS PGothic" w:hAnsiTheme="minorHAnsi" w:cstheme="minorHAnsi"/>
          <w:color w:val="000000"/>
          <w:kern w:val="24"/>
          <w:sz w:val="22"/>
          <w:szCs w:val="22"/>
          <w:lang w:eastAsia="en-US"/>
        </w:rPr>
        <w:t xml:space="preserve"> </w:t>
      </w:r>
      <w:r>
        <w:rPr>
          <w:rFonts w:asciiTheme="minorHAnsi" w:eastAsia="MS PGothic" w:hAnsiTheme="minorHAnsi" w:cstheme="minorHAnsi"/>
          <w:color w:val="000000"/>
          <w:kern w:val="24"/>
          <w:sz w:val="22"/>
          <w:szCs w:val="22"/>
          <w:lang w:eastAsia="en-US"/>
        </w:rPr>
        <w:t xml:space="preserve">Please complete the following source code using </w:t>
      </w:r>
      <w:proofErr w:type="spellStart"/>
      <w:r>
        <w:rPr>
          <w:rFonts w:asciiTheme="minorHAnsi" w:eastAsia="MS PGothic" w:hAnsiTheme="minorHAnsi" w:cstheme="minorHAnsi"/>
          <w:color w:val="000000"/>
          <w:kern w:val="24"/>
          <w:sz w:val="22"/>
          <w:szCs w:val="22"/>
          <w:lang w:eastAsia="en-US"/>
        </w:rPr>
        <w:t>PThread</w:t>
      </w:r>
      <w:proofErr w:type="spellEnd"/>
      <w:r>
        <w:rPr>
          <w:rFonts w:asciiTheme="minorHAnsi" w:eastAsia="MS PGothic" w:hAnsiTheme="minorHAnsi" w:cstheme="minorHAnsi"/>
          <w:color w:val="000000"/>
          <w:kern w:val="24"/>
          <w:sz w:val="22"/>
          <w:szCs w:val="22"/>
          <w:lang w:eastAsia="en-US"/>
        </w:rPr>
        <w:t xml:space="preserve"> </w:t>
      </w:r>
      <w:proofErr w:type="spellStart"/>
      <w:r>
        <w:rPr>
          <w:rFonts w:asciiTheme="minorHAnsi" w:eastAsia="MS PGothic" w:hAnsiTheme="minorHAnsi" w:cstheme="minorHAnsi"/>
          <w:color w:val="000000"/>
          <w:kern w:val="24"/>
          <w:sz w:val="22"/>
          <w:szCs w:val="22"/>
          <w:lang w:eastAsia="en-US"/>
        </w:rPr>
        <w:t>conditiona</w:t>
      </w:r>
      <w:proofErr w:type="spellEnd"/>
      <w:r>
        <w:rPr>
          <w:rFonts w:asciiTheme="minorHAnsi" w:eastAsia="MS PGothic" w:hAnsiTheme="minorHAnsi" w:cstheme="minorHAnsi"/>
          <w:color w:val="000000"/>
          <w:kern w:val="24"/>
          <w:sz w:val="22"/>
          <w:szCs w:val="22"/>
          <w:lang w:eastAsia="en-US"/>
        </w:rPr>
        <w:t xml:space="preserve"> variables. </w:t>
      </w:r>
    </w:p>
    <w:p w14:paraId="163A0270" w14:textId="77777777" w:rsidR="00DB3F94" w:rsidRDefault="00DB3F94" w:rsidP="00EA07BC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FF0000"/>
          <w:kern w:val="24"/>
          <w:sz w:val="22"/>
          <w:szCs w:val="22"/>
        </w:rPr>
      </w:pPr>
    </w:p>
    <w:p w14:paraId="655E2C63" w14:textId="77777777" w:rsidR="00DB3F94" w:rsidRPr="00790919" w:rsidRDefault="00DB3F94" w:rsidP="00790919">
      <w:pPr>
        <w:pStyle w:val="NormalWeb"/>
        <w:kinsoku w:val="0"/>
        <w:overflowPunct w:val="0"/>
        <w:spacing w:before="0" w:beforeAutospacing="0" w:after="0" w:afterAutospacing="0" w:line="360" w:lineRule="auto"/>
        <w:textAlignment w:val="baseline"/>
        <w:rPr>
          <w:sz w:val="20"/>
          <w:szCs w:val="20"/>
        </w:rPr>
      </w:pPr>
      <w:r w:rsidRPr="00790919">
        <w:rPr>
          <w:rFonts w:ascii="Courier New" w:eastAsia="MS PGothic" w:hAnsi="Courier New" w:cs="Courier New"/>
          <w:color w:val="000000"/>
          <w:sz w:val="20"/>
          <w:szCs w:val="20"/>
        </w:rPr>
        <w:t>void *producer(void *</w:t>
      </w:r>
      <w:proofErr w:type="spellStart"/>
      <w:r w:rsidRPr="00790919">
        <w:rPr>
          <w:rFonts w:ascii="Courier New" w:eastAsia="MS PGothic" w:hAnsi="Courier New" w:cs="Courier New"/>
          <w:color w:val="000000"/>
          <w:sz w:val="20"/>
          <w:szCs w:val="20"/>
        </w:rPr>
        <w:t>producer_thread_data</w:t>
      </w:r>
      <w:proofErr w:type="spellEnd"/>
      <w:r w:rsidRPr="00790919">
        <w:rPr>
          <w:rFonts w:ascii="Courier New" w:eastAsia="MS PGothic" w:hAnsi="Courier New" w:cs="Courier New"/>
          <w:color w:val="000000"/>
          <w:sz w:val="20"/>
          <w:szCs w:val="20"/>
        </w:rPr>
        <w:t xml:space="preserve">) { </w:t>
      </w:r>
    </w:p>
    <w:p w14:paraId="68D9C221" w14:textId="77777777" w:rsidR="00DB3F94" w:rsidRPr="00790919" w:rsidRDefault="00DB3F94" w:rsidP="00790919">
      <w:pPr>
        <w:pStyle w:val="NormalWeb"/>
        <w:kinsoku w:val="0"/>
        <w:overflowPunct w:val="0"/>
        <w:spacing w:before="0" w:beforeAutospacing="0" w:after="0" w:afterAutospacing="0" w:line="360" w:lineRule="auto"/>
        <w:ind w:left="720"/>
        <w:textAlignment w:val="baseline"/>
        <w:rPr>
          <w:sz w:val="20"/>
          <w:szCs w:val="20"/>
        </w:rPr>
      </w:pPr>
      <w:r w:rsidRPr="00790919">
        <w:rPr>
          <w:rFonts w:ascii="Courier New" w:eastAsia="MS PGothic" w:hAnsi="Courier New" w:cs="Courier New"/>
          <w:color w:val="000000"/>
          <w:sz w:val="20"/>
          <w:szCs w:val="20"/>
        </w:rPr>
        <w:t xml:space="preserve">int inserted; </w:t>
      </w:r>
    </w:p>
    <w:p w14:paraId="04F968F9" w14:textId="77777777" w:rsidR="00DB3F94" w:rsidRPr="00790919" w:rsidRDefault="00DB3F94" w:rsidP="00790919">
      <w:pPr>
        <w:pStyle w:val="NormalWeb"/>
        <w:kinsoku w:val="0"/>
        <w:overflowPunct w:val="0"/>
        <w:spacing w:before="0" w:beforeAutospacing="0" w:after="0" w:afterAutospacing="0" w:line="360" w:lineRule="auto"/>
        <w:ind w:left="720"/>
        <w:textAlignment w:val="baseline"/>
        <w:rPr>
          <w:sz w:val="20"/>
          <w:szCs w:val="20"/>
        </w:rPr>
      </w:pPr>
      <w:r w:rsidRPr="00790919">
        <w:rPr>
          <w:rFonts w:ascii="Courier New" w:eastAsia="MS PGothic" w:hAnsi="Courier New" w:cs="Courier New"/>
          <w:color w:val="000000"/>
          <w:sz w:val="20"/>
          <w:szCs w:val="20"/>
        </w:rPr>
        <w:t xml:space="preserve">while (!done()) { </w:t>
      </w:r>
    </w:p>
    <w:p w14:paraId="6F3CCB08" w14:textId="77777777" w:rsidR="00DB3F94" w:rsidRPr="00790919" w:rsidRDefault="00DB3F94" w:rsidP="00790919">
      <w:pPr>
        <w:pStyle w:val="NormalWeb"/>
        <w:kinsoku w:val="0"/>
        <w:overflowPunct w:val="0"/>
        <w:spacing w:before="0" w:beforeAutospacing="0" w:after="0" w:afterAutospacing="0" w:line="360" w:lineRule="auto"/>
        <w:ind w:left="1440"/>
        <w:textAlignment w:val="baseline"/>
        <w:rPr>
          <w:color w:val="000000" w:themeColor="text1"/>
          <w:sz w:val="20"/>
          <w:szCs w:val="20"/>
        </w:rPr>
      </w:pPr>
      <w:proofErr w:type="spellStart"/>
      <w:r w:rsidRPr="00790919">
        <w:rPr>
          <w:rFonts w:ascii="Courier New" w:eastAsia="MS PGothic" w:hAnsi="Courier New" w:cs="Courier New"/>
          <w:color w:val="000000" w:themeColor="text1"/>
          <w:sz w:val="20"/>
          <w:szCs w:val="20"/>
        </w:rPr>
        <w:t>create_task</w:t>
      </w:r>
      <w:proofErr w:type="spellEnd"/>
      <w:r w:rsidRPr="00790919">
        <w:rPr>
          <w:rFonts w:ascii="Courier New" w:eastAsia="MS PGothic" w:hAnsi="Courier New" w:cs="Courier New"/>
          <w:color w:val="000000" w:themeColor="text1"/>
          <w:sz w:val="20"/>
          <w:szCs w:val="20"/>
        </w:rPr>
        <w:t xml:space="preserve">(); </w:t>
      </w:r>
    </w:p>
    <w:p w14:paraId="0A45E30D" w14:textId="28E69770" w:rsidR="00DB3F94" w:rsidRPr="00790919" w:rsidRDefault="00DB3F94" w:rsidP="00790919">
      <w:pPr>
        <w:pStyle w:val="NormalWeb"/>
        <w:kinsoku w:val="0"/>
        <w:overflowPunct w:val="0"/>
        <w:spacing w:before="0" w:beforeAutospacing="0" w:after="0" w:afterAutospacing="0" w:line="360" w:lineRule="auto"/>
        <w:ind w:left="1440"/>
        <w:textAlignment w:val="baseline"/>
        <w:rPr>
          <w:color w:val="000000" w:themeColor="text1"/>
          <w:sz w:val="20"/>
          <w:szCs w:val="20"/>
        </w:rPr>
      </w:pPr>
      <w:proofErr w:type="spellStart"/>
      <w:r w:rsidRPr="00790919">
        <w:rPr>
          <w:rFonts w:ascii="Courier New" w:eastAsia="MS PGothic" w:hAnsi="Courier New" w:cs="Courier New"/>
          <w:color w:val="000000" w:themeColor="text1"/>
          <w:sz w:val="20"/>
          <w:szCs w:val="20"/>
        </w:rPr>
        <w:t>pthread</w:t>
      </w:r>
      <w:proofErr w:type="spellEnd"/>
      <w:r w:rsidR="00790919" w:rsidRPr="00790919">
        <w:rPr>
          <w:rFonts w:ascii="Courier New" w:eastAsia="MS PGothic" w:hAnsi="Courier New" w:cs="Courier New"/>
          <w:color w:val="000000" w:themeColor="text1"/>
          <w:sz w:val="20"/>
          <w:szCs w:val="20"/>
        </w:rPr>
        <w:t>______________________________________</w:t>
      </w:r>
      <w:r w:rsidRPr="00790919">
        <w:rPr>
          <w:rFonts w:ascii="Courier New" w:eastAsia="MS PGothic" w:hAnsi="Courier New" w:cs="Courier New"/>
          <w:color w:val="000000" w:themeColor="text1"/>
          <w:sz w:val="20"/>
          <w:szCs w:val="20"/>
        </w:rPr>
        <w:t xml:space="preserve">; </w:t>
      </w:r>
    </w:p>
    <w:p w14:paraId="362427FD" w14:textId="77777777" w:rsidR="00DB3F94" w:rsidRPr="00790919" w:rsidRDefault="00DB3F94" w:rsidP="00790919">
      <w:pPr>
        <w:pStyle w:val="NormalWeb"/>
        <w:kinsoku w:val="0"/>
        <w:overflowPunct w:val="0"/>
        <w:spacing w:before="0" w:beforeAutospacing="0" w:after="0" w:afterAutospacing="0" w:line="360" w:lineRule="auto"/>
        <w:ind w:left="1440"/>
        <w:textAlignment w:val="baseline"/>
        <w:rPr>
          <w:color w:val="000000" w:themeColor="text1"/>
          <w:sz w:val="20"/>
          <w:szCs w:val="20"/>
        </w:rPr>
      </w:pPr>
      <w:r w:rsidRPr="00790919">
        <w:rPr>
          <w:rFonts w:ascii="Courier New" w:eastAsia="MS PGothic" w:hAnsi="Courier New" w:cs="Courier New"/>
          <w:color w:val="000000" w:themeColor="text1"/>
          <w:sz w:val="20"/>
          <w:szCs w:val="20"/>
        </w:rPr>
        <w:t>while (</w:t>
      </w:r>
      <w:proofErr w:type="spellStart"/>
      <w:r w:rsidRPr="00790919">
        <w:rPr>
          <w:rFonts w:ascii="Courier New" w:eastAsia="MS PGothic" w:hAnsi="Courier New" w:cs="Courier New"/>
          <w:color w:val="000000" w:themeColor="text1"/>
          <w:sz w:val="20"/>
          <w:szCs w:val="20"/>
        </w:rPr>
        <w:t>task_available</w:t>
      </w:r>
      <w:proofErr w:type="spellEnd"/>
      <w:r w:rsidRPr="00790919">
        <w:rPr>
          <w:rFonts w:ascii="Courier New" w:eastAsia="MS PGothic" w:hAnsi="Courier New" w:cs="Courier New"/>
          <w:color w:val="000000" w:themeColor="text1"/>
          <w:sz w:val="20"/>
          <w:szCs w:val="20"/>
        </w:rPr>
        <w:t xml:space="preserve"> == 1) </w:t>
      </w:r>
    </w:p>
    <w:p w14:paraId="5166B12C" w14:textId="423873FE" w:rsidR="00DB3F94" w:rsidRPr="00790919" w:rsidRDefault="00DB3F94" w:rsidP="00790919">
      <w:pPr>
        <w:pStyle w:val="NormalWeb"/>
        <w:kinsoku w:val="0"/>
        <w:overflowPunct w:val="0"/>
        <w:spacing w:before="0" w:beforeAutospacing="0" w:after="0" w:afterAutospacing="0" w:line="360" w:lineRule="auto"/>
        <w:ind w:left="2160"/>
        <w:textAlignment w:val="baseline"/>
        <w:rPr>
          <w:color w:val="000000" w:themeColor="text1"/>
          <w:sz w:val="20"/>
          <w:szCs w:val="20"/>
        </w:rPr>
      </w:pPr>
      <w:proofErr w:type="spellStart"/>
      <w:r w:rsidRPr="00790919">
        <w:rPr>
          <w:rFonts w:ascii="Courier New" w:eastAsia="MS PGothic" w:hAnsi="Courier New" w:cs="Courier New"/>
          <w:color w:val="000000" w:themeColor="text1"/>
          <w:sz w:val="20"/>
          <w:szCs w:val="20"/>
        </w:rPr>
        <w:t>pthread_cond_wait</w:t>
      </w:r>
      <w:proofErr w:type="spellEnd"/>
      <w:r w:rsidR="00790919" w:rsidRPr="00790919">
        <w:rPr>
          <w:rFonts w:ascii="Courier New" w:eastAsia="MS PGothic" w:hAnsi="Courier New" w:cs="Courier New"/>
          <w:color w:val="000000" w:themeColor="text1"/>
          <w:sz w:val="20"/>
          <w:szCs w:val="20"/>
        </w:rPr>
        <w:t>__________________________________</w:t>
      </w:r>
      <w:r w:rsidRPr="00790919">
        <w:rPr>
          <w:rFonts w:ascii="Courier New" w:eastAsia="MS PGothic" w:hAnsi="Courier New" w:cs="Courier New"/>
          <w:color w:val="000000" w:themeColor="text1"/>
          <w:sz w:val="20"/>
          <w:szCs w:val="20"/>
        </w:rPr>
        <w:t xml:space="preserve">); </w:t>
      </w:r>
    </w:p>
    <w:p w14:paraId="6BA7C2CB" w14:textId="77777777" w:rsidR="00DB3F94" w:rsidRPr="00790919" w:rsidRDefault="00DB3F94" w:rsidP="00790919">
      <w:pPr>
        <w:pStyle w:val="NormalWeb"/>
        <w:kinsoku w:val="0"/>
        <w:overflowPunct w:val="0"/>
        <w:spacing w:before="0" w:beforeAutospacing="0" w:after="0" w:afterAutospacing="0" w:line="360" w:lineRule="auto"/>
        <w:ind w:left="1440"/>
        <w:textAlignment w:val="baseline"/>
        <w:rPr>
          <w:color w:val="000000" w:themeColor="text1"/>
          <w:sz w:val="20"/>
          <w:szCs w:val="20"/>
        </w:rPr>
      </w:pPr>
      <w:proofErr w:type="spellStart"/>
      <w:r w:rsidRPr="00790919">
        <w:rPr>
          <w:rFonts w:ascii="Courier New" w:eastAsia="MS PGothic" w:hAnsi="Courier New" w:cs="Courier New"/>
          <w:color w:val="000000" w:themeColor="text1"/>
          <w:sz w:val="20"/>
          <w:szCs w:val="20"/>
        </w:rPr>
        <w:t>insert_into_queue</w:t>
      </w:r>
      <w:proofErr w:type="spellEnd"/>
      <w:r w:rsidRPr="00790919">
        <w:rPr>
          <w:rFonts w:ascii="Courier New" w:eastAsia="MS PGothic" w:hAnsi="Courier New" w:cs="Courier New"/>
          <w:color w:val="000000" w:themeColor="text1"/>
          <w:sz w:val="20"/>
          <w:szCs w:val="20"/>
        </w:rPr>
        <w:t xml:space="preserve">(); </w:t>
      </w:r>
    </w:p>
    <w:p w14:paraId="1DE8CF79" w14:textId="77777777" w:rsidR="00DB3F94" w:rsidRPr="00790919" w:rsidRDefault="00DB3F94" w:rsidP="00790919">
      <w:pPr>
        <w:pStyle w:val="NormalWeb"/>
        <w:kinsoku w:val="0"/>
        <w:overflowPunct w:val="0"/>
        <w:spacing w:before="0" w:beforeAutospacing="0" w:after="0" w:afterAutospacing="0" w:line="360" w:lineRule="auto"/>
        <w:ind w:left="1440"/>
        <w:textAlignment w:val="baseline"/>
        <w:rPr>
          <w:color w:val="000000" w:themeColor="text1"/>
          <w:sz w:val="20"/>
          <w:szCs w:val="20"/>
        </w:rPr>
      </w:pPr>
      <w:proofErr w:type="spellStart"/>
      <w:r w:rsidRPr="00790919">
        <w:rPr>
          <w:rFonts w:ascii="Courier New" w:eastAsia="MS PGothic" w:hAnsi="Courier New" w:cs="Courier New"/>
          <w:color w:val="000000" w:themeColor="text1"/>
          <w:sz w:val="20"/>
          <w:szCs w:val="20"/>
        </w:rPr>
        <w:t>task_available</w:t>
      </w:r>
      <w:proofErr w:type="spellEnd"/>
      <w:r w:rsidRPr="00790919">
        <w:rPr>
          <w:rFonts w:ascii="Courier New" w:eastAsia="MS PGothic" w:hAnsi="Courier New" w:cs="Courier New"/>
          <w:color w:val="000000" w:themeColor="text1"/>
          <w:sz w:val="20"/>
          <w:szCs w:val="20"/>
        </w:rPr>
        <w:t xml:space="preserve"> = 1; </w:t>
      </w:r>
    </w:p>
    <w:p w14:paraId="076C13D3" w14:textId="2C5E5E1D" w:rsidR="00DB3F94" w:rsidRPr="00790919" w:rsidRDefault="00DB3F94" w:rsidP="00790919">
      <w:pPr>
        <w:pStyle w:val="NormalWeb"/>
        <w:kinsoku w:val="0"/>
        <w:overflowPunct w:val="0"/>
        <w:spacing w:before="0" w:beforeAutospacing="0" w:after="0" w:afterAutospacing="0" w:line="360" w:lineRule="auto"/>
        <w:ind w:left="1440"/>
        <w:textAlignment w:val="baseline"/>
        <w:rPr>
          <w:color w:val="000000" w:themeColor="text1"/>
          <w:sz w:val="20"/>
          <w:szCs w:val="20"/>
        </w:rPr>
      </w:pPr>
      <w:proofErr w:type="spellStart"/>
      <w:r w:rsidRPr="00790919">
        <w:rPr>
          <w:rFonts w:ascii="Courier New" w:eastAsia="MS PGothic" w:hAnsi="Courier New" w:cs="Courier New"/>
          <w:color w:val="000000" w:themeColor="text1"/>
          <w:sz w:val="20"/>
          <w:szCs w:val="20"/>
        </w:rPr>
        <w:t>pthread_cond_signal</w:t>
      </w:r>
      <w:proofErr w:type="spellEnd"/>
      <w:r w:rsidRPr="00790919">
        <w:rPr>
          <w:rFonts w:ascii="Courier New" w:eastAsia="MS PGothic" w:hAnsi="Courier New" w:cs="Courier New"/>
          <w:color w:val="000000" w:themeColor="text1"/>
          <w:sz w:val="20"/>
          <w:szCs w:val="20"/>
        </w:rPr>
        <w:t>(</w:t>
      </w:r>
      <w:r w:rsidR="00790919" w:rsidRPr="00790919">
        <w:rPr>
          <w:rFonts w:ascii="Courier New" w:eastAsia="MS PGothic" w:hAnsi="Courier New" w:cs="Courier New"/>
          <w:color w:val="000000" w:themeColor="text1"/>
          <w:sz w:val="20"/>
          <w:szCs w:val="20"/>
        </w:rPr>
        <w:t>____________________________________</w:t>
      </w:r>
      <w:r w:rsidRPr="00790919">
        <w:rPr>
          <w:rFonts w:ascii="Courier New" w:eastAsia="MS PGothic" w:hAnsi="Courier New" w:cs="Courier New"/>
          <w:color w:val="000000" w:themeColor="text1"/>
          <w:sz w:val="20"/>
          <w:szCs w:val="20"/>
        </w:rPr>
        <w:t xml:space="preserve">); </w:t>
      </w:r>
    </w:p>
    <w:p w14:paraId="58414856" w14:textId="4B30AE84" w:rsidR="00DB3F94" w:rsidRPr="00790919" w:rsidRDefault="00DB3F94" w:rsidP="00790919">
      <w:pPr>
        <w:pStyle w:val="NormalWeb"/>
        <w:kinsoku w:val="0"/>
        <w:overflowPunct w:val="0"/>
        <w:spacing w:before="0" w:beforeAutospacing="0" w:after="0" w:afterAutospacing="0" w:line="360" w:lineRule="auto"/>
        <w:ind w:left="1440"/>
        <w:textAlignment w:val="baseline"/>
        <w:rPr>
          <w:color w:val="000000" w:themeColor="text1"/>
          <w:sz w:val="20"/>
          <w:szCs w:val="20"/>
        </w:rPr>
      </w:pPr>
      <w:proofErr w:type="spellStart"/>
      <w:r w:rsidRPr="00790919">
        <w:rPr>
          <w:rFonts w:ascii="Courier New" w:eastAsia="MS PGothic" w:hAnsi="Courier New" w:cs="Courier New"/>
          <w:color w:val="000000" w:themeColor="text1"/>
          <w:sz w:val="20"/>
          <w:szCs w:val="20"/>
        </w:rPr>
        <w:t>pthread</w:t>
      </w:r>
      <w:proofErr w:type="spellEnd"/>
      <w:r w:rsidR="00790919" w:rsidRPr="00790919">
        <w:rPr>
          <w:rFonts w:ascii="Courier New" w:eastAsia="MS PGothic" w:hAnsi="Courier New" w:cs="Courier New"/>
          <w:color w:val="000000" w:themeColor="text1"/>
          <w:sz w:val="20"/>
          <w:szCs w:val="20"/>
        </w:rPr>
        <w:t>______________________________________</w:t>
      </w:r>
      <w:r w:rsidRPr="00790919">
        <w:rPr>
          <w:rFonts w:ascii="Courier New" w:eastAsia="MS PGothic" w:hAnsi="Courier New" w:cs="Courier New"/>
          <w:color w:val="000000" w:themeColor="text1"/>
          <w:sz w:val="20"/>
          <w:szCs w:val="20"/>
        </w:rPr>
        <w:t xml:space="preserve">; </w:t>
      </w:r>
    </w:p>
    <w:p w14:paraId="5B80FE68" w14:textId="77777777" w:rsidR="00DB3F94" w:rsidRPr="00790919" w:rsidRDefault="00DB3F94" w:rsidP="00790919">
      <w:pPr>
        <w:pStyle w:val="NormalWeb"/>
        <w:kinsoku w:val="0"/>
        <w:overflowPunct w:val="0"/>
        <w:spacing w:before="0" w:beforeAutospacing="0" w:after="0" w:afterAutospacing="0" w:line="360" w:lineRule="auto"/>
        <w:ind w:left="720"/>
        <w:textAlignment w:val="baseline"/>
        <w:rPr>
          <w:sz w:val="20"/>
          <w:szCs w:val="20"/>
        </w:rPr>
      </w:pPr>
      <w:r w:rsidRPr="00790919">
        <w:rPr>
          <w:rFonts w:ascii="Courier New" w:eastAsia="MS PGothic" w:hAnsi="Courier New" w:cs="Courier New"/>
          <w:color w:val="000000"/>
          <w:sz w:val="20"/>
          <w:szCs w:val="20"/>
        </w:rPr>
        <w:t xml:space="preserve">} </w:t>
      </w:r>
    </w:p>
    <w:p w14:paraId="3E41C64A" w14:textId="44D16EC9" w:rsidR="00DB3F94" w:rsidRPr="00790919" w:rsidRDefault="00DB3F94" w:rsidP="00790919">
      <w:pPr>
        <w:pStyle w:val="NormalWeb"/>
        <w:kinsoku w:val="0"/>
        <w:overflowPunct w:val="0"/>
        <w:spacing w:before="0" w:beforeAutospacing="0" w:after="0" w:afterAutospacing="0" w:line="360" w:lineRule="auto"/>
        <w:textAlignment w:val="baseline"/>
        <w:rPr>
          <w:sz w:val="20"/>
          <w:szCs w:val="20"/>
        </w:rPr>
      </w:pPr>
      <w:r w:rsidRPr="00790919">
        <w:rPr>
          <w:rFonts w:ascii="Courier New" w:eastAsia="MS PGothic" w:hAnsi="Courier New" w:cs="Courier New"/>
          <w:color w:val="000000"/>
          <w:sz w:val="20"/>
          <w:szCs w:val="20"/>
        </w:rPr>
        <w:t>}</w:t>
      </w:r>
    </w:p>
    <w:sectPr w:rsidR="00DB3F94" w:rsidRPr="00790919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9620FB" w14:textId="77777777" w:rsidR="00DB281C" w:rsidRDefault="00DB281C" w:rsidP="00880E1A">
      <w:r>
        <w:separator/>
      </w:r>
    </w:p>
  </w:endnote>
  <w:endnote w:type="continuationSeparator" w:id="0">
    <w:p w14:paraId="0D2D371F" w14:textId="77777777" w:rsidR="00DB281C" w:rsidRDefault="00DB281C" w:rsidP="00880E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AEC0C4" w14:textId="77777777" w:rsidR="005A41A2" w:rsidRDefault="005A41A2" w:rsidP="00163C3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AE3186" w14:textId="77777777" w:rsidR="005A41A2" w:rsidRDefault="005A41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93BB77" w14:textId="25D520F1" w:rsidR="005A41A2" w:rsidRPr="00880E1A" w:rsidRDefault="005A41A2" w:rsidP="00163C38">
    <w:pPr>
      <w:pStyle w:val="Footer"/>
      <w:framePr w:wrap="none" w:vAnchor="text" w:hAnchor="margin" w:xAlign="center" w:y="1"/>
      <w:rPr>
        <w:rStyle w:val="PageNumber"/>
        <w:rFonts w:asciiTheme="minorHAnsi" w:hAnsiTheme="minorHAnsi"/>
      </w:rPr>
    </w:pPr>
    <w:r w:rsidRPr="00880E1A">
      <w:rPr>
        <w:rStyle w:val="PageNumber"/>
        <w:rFonts w:asciiTheme="minorHAnsi" w:hAnsiTheme="minorHAnsi"/>
      </w:rPr>
      <w:fldChar w:fldCharType="begin"/>
    </w:r>
    <w:r w:rsidRPr="00880E1A">
      <w:rPr>
        <w:rStyle w:val="PageNumber"/>
        <w:rFonts w:asciiTheme="minorHAnsi" w:hAnsiTheme="minorHAnsi"/>
      </w:rPr>
      <w:instrText xml:space="preserve">PAGE  </w:instrText>
    </w:r>
    <w:r w:rsidRPr="00880E1A">
      <w:rPr>
        <w:rStyle w:val="PageNumber"/>
        <w:rFonts w:asciiTheme="minorHAnsi" w:hAnsiTheme="minorHAnsi"/>
      </w:rPr>
      <w:fldChar w:fldCharType="separate"/>
    </w:r>
    <w:r w:rsidR="00C27E4E">
      <w:rPr>
        <w:rStyle w:val="PageNumber"/>
        <w:rFonts w:asciiTheme="minorHAnsi" w:hAnsiTheme="minorHAnsi"/>
        <w:noProof/>
      </w:rPr>
      <w:t>2</w:t>
    </w:r>
    <w:r w:rsidRPr="00880E1A">
      <w:rPr>
        <w:rStyle w:val="PageNumber"/>
        <w:rFonts w:asciiTheme="minorHAnsi" w:hAnsiTheme="minorHAnsi"/>
      </w:rPr>
      <w:fldChar w:fldCharType="end"/>
    </w:r>
  </w:p>
  <w:p w14:paraId="61F2EDA5" w14:textId="77777777" w:rsidR="005A41A2" w:rsidRDefault="005A41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1D12F3" w14:textId="77777777" w:rsidR="00DB281C" w:rsidRDefault="00DB281C" w:rsidP="00880E1A">
      <w:r>
        <w:separator/>
      </w:r>
    </w:p>
  </w:footnote>
  <w:footnote w:type="continuationSeparator" w:id="0">
    <w:p w14:paraId="39374F1C" w14:textId="77777777" w:rsidR="00DB281C" w:rsidRDefault="00DB281C" w:rsidP="00880E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530D9"/>
    <w:multiLevelType w:val="hybridMultilevel"/>
    <w:tmpl w:val="8D4AD514"/>
    <w:lvl w:ilvl="0" w:tplc="0A3E40F0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1E87"/>
    <w:multiLevelType w:val="hybridMultilevel"/>
    <w:tmpl w:val="9EACD34C"/>
    <w:lvl w:ilvl="0" w:tplc="9322EB18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86780AA4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9432D0E0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C93A2AB4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8B860FA6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A812319C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9CE6B5C4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9E42F3DE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1F0EA83A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111FCA"/>
    <w:multiLevelType w:val="hybridMultilevel"/>
    <w:tmpl w:val="EEE8D0CE"/>
    <w:lvl w:ilvl="0" w:tplc="F6C468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A7644A"/>
    <w:multiLevelType w:val="hybridMultilevel"/>
    <w:tmpl w:val="5262CC24"/>
    <w:lvl w:ilvl="0" w:tplc="3E8852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BA890C6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65F6EB0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298D50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763C58D6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6BFACBC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7FCC3B24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29949574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2B88654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4" w15:restartNumberingAfterBreak="0">
    <w:nsid w:val="344865C5"/>
    <w:multiLevelType w:val="hybridMultilevel"/>
    <w:tmpl w:val="D6A63982"/>
    <w:lvl w:ilvl="0" w:tplc="8F5C58E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D55B64"/>
    <w:multiLevelType w:val="hybridMultilevel"/>
    <w:tmpl w:val="F6E08D3A"/>
    <w:lvl w:ilvl="0" w:tplc="4B1AB508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ascii="Calibri" w:eastAsia="SimSun" w:hAnsi="Calibri" w:cs="Arial"/>
      </w:rPr>
    </w:lvl>
    <w:lvl w:ilvl="1" w:tplc="A8903106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FEE2D2EA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FC24B53C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0D833E8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CD02809E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9C585C3A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A7C47508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17FED7EA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642237C"/>
    <w:multiLevelType w:val="hybridMultilevel"/>
    <w:tmpl w:val="0FFEFEF2"/>
    <w:lvl w:ilvl="0" w:tplc="439AB7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F46F260">
      <w:start w:val="26152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EBC82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0041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B69A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BA4E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78ED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FAAA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A686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85A7BAE"/>
    <w:multiLevelType w:val="hybridMultilevel"/>
    <w:tmpl w:val="7C1E1998"/>
    <w:lvl w:ilvl="0" w:tplc="53BA6B0C">
      <w:start w:val="1"/>
      <w:numFmt w:val="upperLetter"/>
      <w:lvlText w:val="%1)"/>
      <w:lvlJc w:val="left"/>
      <w:pPr>
        <w:ind w:left="720" w:hanging="360"/>
      </w:pPr>
      <w:rPr>
        <w:rFonts w:ascii="Calibri" w:eastAsia="SimSu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616305"/>
    <w:multiLevelType w:val="hybridMultilevel"/>
    <w:tmpl w:val="8D4AD514"/>
    <w:lvl w:ilvl="0" w:tplc="0A3E40F0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C20831"/>
    <w:multiLevelType w:val="hybridMultilevel"/>
    <w:tmpl w:val="8F1EDBCE"/>
    <w:lvl w:ilvl="0" w:tplc="EA58EACA">
      <w:start w:val="1"/>
      <w:numFmt w:val="upperLetter"/>
      <w:lvlText w:val="%1)"/>
      <w:lvlJc w:val="left"/>
      <w:pPr>
        <w:ind w:left="720" w:hanging="360"/>
      </w:pPr>
      <w:rPr>
        <w:rFonts w:ascii="Calibri" w:eastAsia="SimSu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226FB6"/>
    <w:multiLevelType w:val="hybridMultilevel"/>
    <w:tmpl w:val="EA2E7A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1426C4"/>
    <w:multiLevelType w:val="hybridMultilevel"/>
    <w:tmpl w:val="D6A63982"/>
    <w:lvl w:ilvl="0" w:tplc="8F5C58E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954D54"/>
    <w:multiLevelType w:val="hybridMultilevel"/>
    <w:tmpl w:val="BFA6C190"/>
    <w:lvl w:ilvl="0" w:tplc="48CC50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46E6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1D6CC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08FB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A4F4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7E5F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F9606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EEAD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4A41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FF732C9"/>
    <w:multiLevelType w:val="hybridMultilevel"/>
    <w:tmpl w:val="0134A4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5"/>
  </w:num>
  <w:num w:numId="4">
    <w:abstractNumId w:val="1"/>
  </w:num>
  <w:num w:numId="5">
    <w:abstractNumId w:val="13"/>
  </w:num>
  <w:num w:numId="6">
    <w:abstractNumId w:val="3"/>
  </w:num>
  <w:num w:numId="7">
    <w:abstractNumId w:val="11"/>
  </w:num>
  <w:num w:numId="8">
    <w:abstractNumId w:val="4"/>
  </w:num>
  <w:num w:numId="9">
    <w:abstractNumId w:val="6"/>
  </w:num>
  <w:num w:numId="10">
    <w:abstractNumId w:val="0"/>
  </w:num>
  <w:num w:numId="11">
    <w:abstractNumId w:val="8"/>
  </w:num>
  <w:num w:numId="12">
    <w:abstractNumId w:val="10"/>
  </w:num>
  <w:num w:numId="13">
    <w:abstractNumId w:val="12"/>
  </w:num>
  <w:num w:numId="14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tzA1MDe3NDc0NTdX0lEKTi0uzszPAykwrAUAObBdgCwAAAA="/>
  </w:docVars>
  <w:rsids>
    <w:rsidRoot w:val="00CA72DE"/>
    <w:rsid w:val="00005CB9"/>
    <w:rsid w:val="00011772"/>
    <w:rsid w:val="00023F65"/>
    <w:rsid w:val="00050C38"/>
    <w:rsid w:val="00055483"/>
    <w:rsid w:val="00077A02"/>
    <w:rsid w:val="00090B2D"/>
    <w:rsid w:val="00096387"/>
    <w:rsid w:val="000A3B2E"/>
    <w:rsid w:val="000A4304"/>
    <w:rsid w:val="000B2AE4"/>
    <w:rsid w:val="000B2F00"/>
    <w:rsid w:val="000C2218"/>
    <w:rsid w:val="000D2FC1"/>
    <w:rsid w:val="000E35C0"/>
    <w:rsid w:val="000E5D8E"/>
    <w:rsid w:val="000F7866"/>
    <w:rsid w:val="00106B7C"/>
    <w:rsid w:val="00125601"/>
    <w:rsid w:val="0012790B"/>
    <w:rsid w:val="00134905"/>
    <w:rsid w:val="001428D5"/>
    <w:rsid w:val="001478F9"/>
    <w:rsid w:val="001501D4"/>
    <w:rsid w:val="00153BA9"/>
    <w:rsid w:val="00163212"/>
    <w:rsid w:val="00163C38"/>
    <w:rsid w:val="001742BF"/>
    <w:rsid w:val="001928B7"/>
    <w:rsid w:val="001A3356"/>
    <w:rsid w:val="001A36B6"/>
    <w:rsid w:val="001B4B8B"/>
    <w:rsid w:val="001C2583"/>
    <w:rsid w:val="001C2FA3"/>
    <w:rsid w:val="001F1B9A"/>
    <w:rsid w:val="002053E4"/>
    <w:rsid w:val="002100F8"/>
    <w:rsid w:val="00216D8A"/>
    <w:rsid w:val="00225202"/>
    <w:rsid w:val="00234F6D"/>
    <w:rsid w:val="00254184"/>
    <w:rsid w:val="00261EF8"/>
    <w:rsid w:val="0026282F"/>
    <w:rsid w:val="002648A1"/>
    <w:rsid w:val="002732B0"/>
    <w:rsid w:val="00285DAC"/>
    <w:rsid w:val="002872FB"/>
    <w:rsid w:val="00296BDB"/>
    <w:rsid w:val="002B4368"/>
    <w:rsid w:val="002B5420"/>
    <w:rsid w:val="002B64D1"/>
    <w:rsid w:val="002C50C0"/>
    <w:rsid w:val="002D3E41"/>
    <w:rsid w:val="0030484D"/>
    <w:rsid w:val="00315588"/>
    <w:rsid w:val="0031731F"/>
    <w:rsid w:val="003210C5"/>
    <w:rsid w:val="00335A34"/>
    <w:rsid w:val="00341900"/>
    <w:rsid w:val="0035205F"/>
    <w:rsid w:val="003670E7"/>
    <w:rsid w:val="003843EE"/>
    <w:rsid w:val="00393C8E"/>
    <w:rsid w:val="00396DBA"/>
    <w:rsid w:val="003A36D0"/>
    <w:rsid w:val="003A4073"/>
    <w:rsid w:val="003A7F93"/>
    <w:rsid w:val="003B6AC6"/>
    <w:rsid w:val="003C5E23"/>
    <w:rsid w:val="003D1845"/>
    <w:rsid w:val="003F4224"/>
    <w:rsid w:val="003F6AB9"/>
    <w:rsid w:val="004064F7"/>
    <w:rsid w:val="00413B1D"/>
    <w:rsid w:val="0041677A"/>
    <w:rsid w:val="00425E49"/>
    <w:rsid w:val="004265DB"/>
    <w:rsid w:val="00434EB1"/>
    <w:rsid w:val="00444027"/>
    <w:rsid w:val="00473484"/>
    <w:rsid w:val="00483811"/>
    <w:rsid w:val="00485256"/>
    <w:rsid w:val="00486479"/>
    <w:rsid w:val="004930CA"/>
    <w:rsid w:val="004B3361"/>
    <w:rsid w:val="004C48DC"/>
    <w:rsid w:val="004C6236"/>
    <w:rsid w:val="004E3CB2"/>
    <w:rsid w:val="004E442E"/>
    <w:rsid w:val="004E4FD4"/>
    <w:rsid w:val="004F5C8C"/>
    <w:rsid w:val="004F6760"/>
    <w:rsid w:val="00506247"/>
    <w:rsid w:val="0051749F"/>
    <w:rsid w:val="0051771D"/>
    <w:rsid w:val="00521222"/>
    <w:rsid w:val="0052552F"/>
    <w:rsid w:val="0053416C"/>
    <w:rsid w:val="00535F43"/>
    <w:rsid w:val="005408A8"/>
    <w:rsid w:val="00543AAF"/>
    <w:rsid w:val="00547211"/>
    <w:rsid w:val="005500BB"/>
    <w:rsid w:val="00567875"/>
    <w:rsid w:val="00571BE0"/>
    <w:rsid w:val="00582F27"/>
    <w:rsid w:val="0059109B"/>
    <w:rsid w:val="005A0DBB"/>
    <w:rsid w:val="005A41A2"/>
    <w:rsid w:val="005B3E5F"/>
    <w:rsid w:val="005C2020"/>
    <w:rsid w:val="005C2EB5"/>
    <w:rsid w:val="005C721A"/>
    <w:rsid w:val="005D08E4"/>
    <w:rsid w:val="005D386D"/>
    <w:rsid w:val="005E5F41"/>
    <w:rsid w:val="005E75D1"/>
    <w:rsid w:val="00611FC7"/>
    <w:rsid w:val="00622B3F"/>
    <w:rsid w:val="0063121C"/>
    <w:rsid w:val="00640C89"/>
    <w:rsid w:val="00646BD4"/>
    <w:rsid w:val="00646E5B"/>
    <w:rsid w:val="00662CAD"/>
    <w:rsid w:val="00664C8C"/>
    <w:rsid w:val="006732C8"/>
    <w:rsid w:val="00681ED9"/>
    <w:rsid w:val="00683068"/>
    <w:rsid w:val="00696413"/>
    <w:rsid w:val="00697207"/>
    <w:rsid w:val="006A225A"/>
    <w:rsid w:val="006A36C2"/>
    <w:rsid w:val="006A3E8D"/>
    <w:rsid w:val="006C18B4"/>
    <w:rsid w:val="006D050E"/>
    <w:rsid w:val="006D1A1B"/>
    <w:rsid w:val="006D41A7"/>
    <w:rsid w:val="006E699A"/>
    <w:rsid w:val="007065A8"/>
    <w:rsid w:val="00712FAB"/>
    <w:rsid w:val="007267C7"/>
    <w:rsid w:val="0073040D"/>
    <w:rsid w:val="00730862"/>
    <w:rsid w:val="00736997"/>
    <w:rsid w:val="00741588"/>
    <w:rsid w:val="00743162"/>
    <w:rsid w:val="00761B5B"/>
    <w:rsid w:val="00773B0C"/>
    <w:rsid w:val="007806A7"/>
    <w:rsid w:val="0078456A"/>
    <w:rsid w:val="00786E50"/>
    <w:rsid w:val="00790919"/>
    <w:rsid w:val="0079685D"/>
    <w:rsid w:val="007C1782"/>
    <w:rsid w:val="007D1068"/>
    <w:rsid w:val="007D3884"/>
    <w:rsid w:val="007F0220"/>
    <w:rsid w:val="007F0AB9"/>
    <w:rsid w:val="00800E34"/>
    <w:rsid w:val="00802CCD"/>
    <w:rsid w:val="00832973"/>
    <w:rsid w:val="00833152"/>
    <w:rsid w:val="00836C4A"/>
    <w:rsid w:val="0084124C"/>
    <w:rsid w:val="00857B0A"/>
    <w:rsid w:val="0086060C"/>
    <w:rsid w:val="00866998"/>
    <w:rsid w:val="00877783"/>
    <w:rsid w:val="00880394"/>
    <w:rsid w:val="00880E1A"/>
    <w:rsid w:val="00885C60"/>
    <w:rsid w:val="008936E8"/>
    <w:rsid w:val="008B04F7"/>
    <w:rsid w:val="008E1C6A"/>
    <w:rsid w:val="008F21A7"/>
    <w:rsid w:val="008F37AF"/>
    <w:rsid w:val="008F6441"/>
    <w:rsid w:val="00901779"/>
    <w:rsid w:val="0090345B"/>
    <w:rsid w:val="009064DF"/>
    <w:rsid w:val="00920DEB"/>
    <w:rsid w:val="009216AA"/>
    <w:rsid w:val="00925D81"/>
    <w:rsid w:val="00930066"/>
    <w:rsid w:val="0093232F"/>
    <w:rsid w:val="00937979"/>
    <w:rsid w:val="00943500"/>
    <w:rsid w:val="0094637B"/>
    <w:rsid w:val="00955D39"/>
    <w:rsid w:val="00956F8D"/>
    <w:rsid w:val="00961B1E"/>
    <w:rsid w:val="009709DB"/>
    <w:rsid w:val="00984F80"/>
    <w:rsid w:val="009878C4"/>
    <w:rsid w:val="00987AC4"/>
    <w:rsid w:val="0099199D"/>
    <w:rsid w:val="00996E78"/>
    <w:rsid w:val="0099779F"/>
    <w:rsid w:val="009A0BB2"/>
    <w:rsid w:val="009A1060"/>
    <w:rsid w:val="009B12D1"/>
    <w:rsid w:val="009B4D71"/>
    <w:rsid w:val="009D3388"/>
    <w:rsid w:val="009E76F8"/>
    <w:rsid w:val="009F13B3"/>
    <w:rsid w:val="00A153F6"/>
    <w:rsid w:val="00A22290"/>
    <w:rsid w:val="00A338A9"/>
    <w:rsid w:val="00A33D92"/>
    <w:rsid w:val="00A5326B"/>
    <w:rsid w:val="00A53B0C"/>
    <w:rsid w:val="00A55B83"/>
    <w:rsid w:val="00A75865"/>
    <w:rsid w:val="00A8498E"/>
    <w:rsid w:val="00A85ECC"/>
    <w:rsid w:val="00A96C70"/>
    <w:rsid w:val="00AA0FEF"/>
    <w:rsid w:val="00AB29E2"/>
    <w:rsid w:val="00AC4A5B"/>
    <w:rsid w:val="00B07FD7"/>
    <w:rsid w:val="00B129E5"/>
    <w:rsid w:val="00B17B88"/>
    <w:rsid w:val="00B2110D"/>
    <w:rsid w:val="00B268BB"/>
    <w:rsid w:val="00B30FC2"/>
    <w:rsid w:val="00B318D6"/>
    <w:rsid w:val="00B31EE8"/>
    <w:rsid w:val="00B447A9"/>
    <w:rsid w:val="00B52266"/>
    <w:rsid w:val="00B600B2"/>
    <w:rsid w:val="00B60E36"/>
    <w:rsid w:val="00B63751"/>
    <w:rsid w:val="00B77E63"/>
    <w:rsid w:val="00BA70D6"/>
    <w:rsid w:val="00BB5C45"/>
    <w:rsid w:val="00BB7B56"/>
    <w:rsid w:val="00BD2756"/>
    <w:rsid w:val="00BD706A"/>
    <w:rsid w:val="00BE0B53"/>
    <w:rsid w:val="00BE43BE"/>
    <w:rsid w:val="00BF13AD"/>
    <w:rsid w:val="00C13789"/>
    <w:rsid w:val="00C15D5B"/>
    <w:rsid w:val="00C22933"/>
    <w:rsid w:val="00C23992"/>
    <w:rsid w:val="00C27E4E"/>
    <w:rsid w:val="00C46C01"/>
    <w:rsid w:val="00C50AE2"/>
    <w:rsid w:val="00C50D61"/>
    <w:rsid w:val="00C53B5D"/>
    <w:rsid w:val="00C62217"/>
    <w:rsid w:val="00C84885"/>
    <w:rsid w:val="00C97A35"/>
    <w:rsid w:val="00CA72DE"/>
    <w:rsid w:val="00CA735C"/>
    <w:rsid w:val="00CD074A"/>
    <w:rsid w:val="00CF3CEB"/>
    <w:rsid w:val="00CF714C"/>
    <w:rsid w:val="00D05066"/>
    <w:rsid w:val="00D063DC"/>
    <w:rsid w:val="00D1420E"/>
    <w:rsid w:val="00D400BC"/>
    <w:rsid w:val="00D52B31"/>
    <w:rsid w:val="00D54959"/>
    <w:rsid w:val="00D56B8E"/>
    <w:rsid w:val="00D57CEC"/>
    <w:rsid w:val="00D75473"/>
    <w:rsid w:val="00D76209"/>
    <w:rsid w:val="00D97EB9"/>
    <w:rsid w:val="00DA1872"/>
    <w:rsid w:val="00DA6799"/>
    <w:rsid w:val="00DB281C"/>
    <w:rsid w:val="00DB3F94"/>
    <w:rsid w:val="00DB6CFA"/>
    <w:rsid w:val="00DC29E6"/>
    <w:rsid w:val="00DD5BA3"/>
    <w:rsid w:val="00DD6ADA"/>
    <w:rsid w:val="00DF4E10"/>
    <w:rsid w:val="00E0421C"/>
    <w:rsid w:val="00E15549"/>
    <w:rsid w:val="00E17FE4"/>
    <w:rsid w:val="00E26FB0"/>
    <w:rsid w:val="00E4113B"/>
    <w:rsid w:val="00E44A6A"/>
    <w:rsid w:val="00E532BA"/>
    <w:rsid w:val="00E71FC7"/>
    <w:rsid w:val="00E75E16"/>
    <w:rsid w:val="00E76D58"/>
    <w:rsid w:val="00E817F9"/>
    <w:rsid w:val="00E9162F"/>
    <w:rsid w:val="00EA07BC"/>
    <w:rsid w:val="00EA2BF8"/>
    <w:rsid w:val="00EA706B"/>
    <w:rsid w:val="00EB1AD8"/>
    <w:rsid w:val="00EB2A72"/>
    <w:rsid w:val="00EB2C1C"/>
    <w:rsid w:val="00EB4D7E"/>
    <w:rsid w:val="00EC1C6A"/>
    <w:rsid w:val="00EC2C97"/>
    <w:rsid w:val="00EC4F82"/>
    <w:rsid w:val="00ED1366"/>
    <w:rsid w:val="00ED448E"/>
    <w:rsid w:val="00ED64DA"/>
    <w:rsid w:val="00EE6EAB"/>
    <w:rsid w:val="00F031DA"/>
    <w:rsid w:val="00F10E09"/>
    <w:rsid w:val="00F13139"/>
    <w:rsid w:val="00F15377"/>
    <w:rsid w:val="00F17E9A"/>
    <w:rsid w:val="00F31BF0"/>
    <w:rsid w:val="00F35F9F"/>
    <w:rsid w:val="00F40557"/>
    <w:rsid w:val="00F532DC"/>
    <w:rsid w:val="00F53B75"/>
    <w:rsid w:val="00F67CA0"/>
    <w:rsid w:val="00F74890"/>
    <w:rsid w:val="00F75603"/>
    <w:rsid w:val="00F82B50"/>
    <w:rsid w:val="00F851CD"/>
    <w:rsid w:val="00F867F5"/>
    <w:rsid w:val="00F91C90"/>
    <w:rsid w:val="00FA26F9"/>
    <w:rsid w:val="00FA6F0B"/>
    <w:rsid w:val="00FB758D"/>
    <w:rsid w:val="00FC3318"/>
    <w:rsid w:val="00FD0503"/>
    <w:rsid w:val="00FD15CB"/>
    <w:rsid w:val="00FF1521"/>
    <w:rsid w:val="00FF6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6AE8E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880394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4055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EB1AD8"/>
    <w:pPr>
      <w:spacing w:before="100" w:beforeAutospacing="1" w:after="100" w:afterAutospacing="1"/>
    </w:pPr>
  </w:style>
  <w:style w:type="paragraph" w:styleId="HTMLPreformatted">
    <w:name w:val="HTML Preformatted"/>
    <w:basedOn w:val="Normal"/>
    <w:rsid w:val="00EB1A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Strong">
    <w:name w:val="Strong"/>
    <w:qFormat/>
    <w:rsid w:val="00EB1AD8"/>
    <w:rPr>
      <w:b/>
      <w:bCs/>
    </w:rPr>
  </w:style>
  <w:style w:type="character" w:styleId="Hyperlink">
    <w:name w:val="Hyperlink"/>
    <w:rsid w:val="00335A34"/>
    <w:rPr>
      <w:color w:val="0000FF"/>
      <w:u w:val="single"/>
    </w:rPr>
  </w:style>
  <w:style w:type="table" w:styleId="TableGrid">
    <w:name w:val="Table Grid"/>
    <w:basedOn w:val="TableNormal"/>
    <w:rsid w:val="003A40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72"/>
    <w:qFormat/>
    <w:rsid w:val="00A33D92"/>
    <w:pPr>
      <w:ind w:left="720"/>
      <w:contextualSpacing/>
    </w:pPr>
  </w:style>
  <w:style w:type="paragraph" w:styleId="Footer">
    <w:name w:val="footer"/>
    <w:basedOn w:val="Normal"/>
    <w:link w:val="FooterChar"/>
    <w:unhideWhenUsed/>
    <w:rsid w:val="00880E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80E1A"/>
    <w:rPr>
      <w:sz w:val="24"/>
      <w:szCs w:val="24"/>
    </w:rPr>
  </w:style>
  <w:style w:type="character" w:styleId="PageNumber">
    <w:name w:val="page number"/>
    <w:basedOn w:val="DefaultParagraphFont"/>
    <w:semiHidden/>
    <w:unhideWhenUsed/>
    <w:rsid w:val="00880E1A"/>
  </w:style>
  <w:style w:type="paragraph" w:styleId="Header">
    <w:name w:val="header"/>
    <w:basedOn w:val="Normal"/>
    <w:link w:val="HeaderChar"/>
    <w:unhideWhenUsed/>
    <w:rsid w:val="00880E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80E1A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930066"/>
    <w:rPr>
      <w:rFonts w:ascii="Arial" w:eastAsia="Times New Roman" w:hAnsi="Arial" w:cs="Arial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0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205555">
          <w:marLeft w:val="1166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1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9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947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7024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156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7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666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1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6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872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32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54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1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7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3427">
          <w:marLeft w:val="80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4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2225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24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44560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8112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53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8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4928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31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8399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2006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177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7058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9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4521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97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76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58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9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72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901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9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1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4640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3688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0429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5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9460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4052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371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1467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30079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177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87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9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563545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386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9188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687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7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3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7382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27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415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541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068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0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82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88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7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7418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9689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8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0629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9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8799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2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21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910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7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5955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335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477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904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7002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80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</TotalTime>
  <Pages>2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1</vt:lpstr>
    </vt:vector>
  </TitlesOfParts>
  <Company>College of Engineering</Company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</dc:title>
  <dc:creator>Yu Wang</dc:creator>
  <cp:lastModifiedBy>Xiao Qin</cp:lastModifiedBy>
  <cp:revision>65</cp:revision>
  <cp:lastPrinted>2018-01-24T16:14:00Z</cp:lastPrinted>
  <dcterms:created xsi:type="dcterms:W3CDTF">2018-01-24T04:49:00Z</dcterms:created>
  <dcterms:modified xsi:type="dcterms:W3CDTF">2021-02-22T14:42:00Z</dcterms:modified>
</cp:coreProperties>
</file>